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B912D" w14:textId="77777777" w:rsidR="00F676DC" w:rsidRPr="00C43399" w:rsidRDefault="00F676DC" w:rsidP="00F676DC">
      <w:pPr>
        <w:pStyle w:val="NoSpacing"/>
        <w:jc w:val="center"/>
        <w:rPr>
          <w:rFonts w:cstheme="minorHAnsi"/>
          <w:b/>
          <w:sz w:val="33"/>
          <w:szCs w:val="33"/>
        </w:rPr>
      </w:pPr>
      <w:r w:rsidRPr="00C43399">
        <w:rPr>
          <w:rFonts w:cstheme="minorHAnsi"/>
          <w:b/>
          <w:sz w:val="33"/>
          <w:szCs w:val="33"/>
        </w:rPr>
        <w:t>ABHISHEK DINKAR RAUT</w:t>
      </w:r>
    </w:p>
    <w:p w14:paraId="661D3839" w14:textId="0D663337" w:rsidR="00F676DC" w:rsidRPr="009C2D14" w:rsidRDefault="00F676DC" w:rsidP="00F676DC">
      <w:pPr>
        <w:pStyle w:val="NoSpacing"/>
        <w:jc w:val="center"/>
        <w:rPr>
          <w:rStyle w:val="Hyperlink"/>
          <w:rFonts w:cstheme="minorHAnsi"/>
          <w:sz w:val="19"/>
          <w:szCs w:val="19"/>
        </w:rPr>
      </w:pPr>
      <w:r w:rsidRPr="009C2D14">
        <w:rPr>
          <w:rFonts w:cstheme="minorHAnsi"/>
          <w:sz w:val="19"/>
          <w:szCs w:val="19"/>
        </w:rPr>
        <w:t xml:space="preserve">200 Desert Pass St, Apt. 632, El Paso, TX 79912 | 607-444-2396 | </w:t>
      </w:r>
      <w:hyperlink r:id="rId5" w:history="1">
        <w:r w:rsidRPr="009C2D14">
          <w:rPr>
            <w:rStyle w:val="Hyperlink"/>
            <w:rFonts w:cstheme="minorHAnsi"/>
            <w:sz w:val="19"/>
            <w:szCs w:val="19"/>
          </w:rPr>
          <w:t>araut1@binghamton.edu</w:t>
        </w:r>
      </w:hyperlink>
      <w:r w:rsidRPr="009C2D14">
        <w:rPr>
          <w:rFonts w:cstheme="minorHAnsi"/>
          <w:sz w:val="19"/>
          <w:szCs w:val="19"/>
        </w:rPr>
        <w:t xml:space="preserve"> | </w:t>
      </w:r>
      <w:hyperlink r:id="rId6" w:history="1">
        <w:r w:rsidRPr="009C2D14">
          <w:rPr>
            <w:rStyle w:val="Hyperlink"/>
            <w:rFonts w:cstheme="minorHAnsi"/>
            <w:sz w:val="19"/>
            <w:szCs w:val="19"/>
          </w:rPr>
          <w:t>abhishekraut.com</w:t>
        </w:r>
      </w:hyperlink>
      <w:r w:rsidRPr="009C2D14">
        <w:rPr>
          <w:rFonts w:cstheme="minorHAnsi"/>
          <w:sz w:val="19"/>
          <w:szCs w:val="19"/>
        </w:rPr>
        <w:t xml:space="preserve"> | </w:t>
      </w:r>
      <w:hyperlink r:id="rId7" w:history="1">
        <w:r w:rsidRPr="009C2D14">
          <w:rPr>
            <w:rStyle w:val="Hyperlink"/>
            <w:rFonts w:cstheme="minorHAnsi"/>
            <w:sz w:val="19"/>
            <w:szCs w:val="19"/>
          </w:rPr>
          <w:t>linkedin.com/in/</w:t>
        </w:r>
        <w:proofErr w:type="spellStart"/>
        <w:r w:rsidRPr="009C2D14">
          <w:rPr>
            <w:rStyle w:val="Hyperlink"/>
            <w:rFonts w:cstheme="minorHAnsi"/>
            <w:sz w:val="19"/>
            <w:szCs w:val="19"/>
          </w:rPr>
          <w:t>abhishekraut</w:t>
        </w:r>
        <w:proofErr w:type="spellEnd"/>
      </w:hyperlink>
    </w:p>
    <w:p w14:paraId="24C78E26" w14:textId="77777777" w:rsidR="0014124B" w:rsidRPr="0014124B" w:rsidRDefault="0014124B" w:rsidP="00F676DC">
      <w:pPr>
        <w:pStyle w:val="NoSpacing"/>
        <w:jc w:val="center"/>
        <w:rPr>
          <w:rFonts w:cstheme="minorHAnsi"/>
          <w:sz w:val="4"/>
          <w:szCs w:val="4"/>
        </w:rPr>
      </w:pPr>
    </w:p>
    <w:p w14:paraId="2B7DA0C0" w14:textId="04C048E3" w:rsidR="00442D35" w:rsidRPr="00492E0D" w:rsidRDefault="00442D35" w:rsidP="00890E5D">
      <w:pPr>
        <w:pStyle w:val="NoSpacing"/>
        <w:pBdr>
          <w:bottom w:val="single" w:sz="12" w:space="1" w:color="auto"/>
        </w:pBdr>
        <w:jc w:val="center"/>
        <w:rPr>
          <w:rFonts w:cstheme="minorHAnsi"/>
          <w:b/>
        </w:rPr>
      </w:pPr>
      <w:r w:rsidRPr="00492E0D">
        <w:rPr>
          <w:rFonts w:cstheme="minorHAnsi"/>
          <w:b/>
        </w:rPr>
        <w:t>EDUCATION</w:t>
      </w:r>
    </w:p>
    <w:p w14:paraId="16632B9E" w14:textId="5DB1AF17" w:rsidR="00E42399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Binghamton University, State University of New York</w:t>
      </w:r>
      <w:r w:rsidR="00E42399" w:rsidRPr="00E7190F">
        <w:rPr>
          <w:rFonts w:cstheme="minorHAnsi"/>
          <w:b/>
          <w:sz w:val="19"/>
          <w:szCs w:val="19"/>
        </w:rPr>
        <w:t xml:space="preserve">                                                                                                  </w:t>
      </w:r>
      <w:r w:rsidR="002370C4" w:rsidRPr="00E7190F">
        <w:rPr>
          <w:rFonts w:cstheme="minorHAnsi"/>
          <w:b/>
          <w:sz w:val="19"/>
          <w:szCs w:val="19"/>
        </w:rPr>
        <w:t xml:space="preserve">                    </w:t>
      </w:r>
      <w:r w:rsidR="00C45B77" w:rsidRPr="00E7190F">
        <w:rPr>
          <w:rFonts w:cstheme="minorHAnsi"/>
          <w:b/>
          <w:sz w:val="19"/>
          <w:szCs w:val="19"/>
        </w:rPr>
        <w:t xml:space="preserve">                </w:t>
      </w:r>
      <w:r w:rsidR="00C13FB5" w:rsidRPr="00E7190F">
        <w:rPr>
          <w:rFonts w:cstheme="minorHAnsi"/>
          <w:sz w:val="19"/>
          <w:szCs w:val="19"/>
        </w:rPr>
        <w:t>August 2017-May 2019</w:t>
      </w:r>
    </w:p>
    <w:p w14:paraId="69F568AA" w14:textId="6165E838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Master of Science in Computer Science           </w:t>
      </w:r>
      <w:r w:rsidR="00E7190F">
        <w:rPr>
          <w:rFonts w:cstheme="minorHAnsi"/>
          <w:sz w:val="19"/>
          <w:szCs w:val="19"/>
        </w:rPr>
        <w:t xml:space="preserve"> 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                                                                    </w:t>
      </w:r>
      <w:r w:rsidR="001F7BAD" w:rsidRPr="00E7190F">
        <w:rPr>
          <w:rFonts w:cstheme="minorHAnsi"/>
          <w:sz w:val="19"/>
          <w:szCs w:val="19"/>
        </w:rPr>
        <w:t xml:space="preserve">          </w:t>
      </w:r>
      <w:r w:rsidR="002370C4" w:rsidRPr="00E7190F">
        <w:rPr>
          <w:rFonts w:cstheme="minorHAnsi"/>
          <w:sz w:val="19"/>
          <w:szCs w:val="19"/>
        </w:rPr>
        <w:t xml:space="preserve">                    </w:t>
      </w:r>
      <w:r w:rsidR="00C45B77" w:rsidRPr="00E7190F">
        <w:rPr>
          <w:rFonts w:cstheme="minorHAnsi"/>
          <w:sz w:val="19"/>
          <w:szCs w:val="19"/>
        </w:rPr>
        <w:t xml:space="preserve">               </w:t>
      </w:r>
      <w:r w:rsidR="006039E1" w:rsidRPr="00E7190F">
        <w:rPr>
          <w:rFonts w:cstheme="minorHAnsi"/>
          <w:sz w:val="19"/>
          <w:szCs w:val="19"/>
        </w:rPr>
        <w:t>GPA: 3.35/4.00</w:t>
      </w:r>
    </w:p>
    <w:p w14:paraId="06BD3D9E" w14:textId="3E0A76D0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 xml:space="preserve">Sant </w:t>
      </w:r>
      <w:proofErr w:type="spellStart"/>
      <w:r w:rsidRPr="00E7190F">
        <w:rPr>
          <w:rFonts w:cstheme="minorHAnsi"/>
          <w:b/>
          <w:sz w:val="19"/>
          <w:szCs w:val="19"/>
        </w:rPr>
        <w:t>Gadge</w:t>
      </w:r>
      <w:proofErr w:type="spellEnd"/>
      <w:r w:rsidRPr="00E7190F">
        <w:rPr>
          <w:rFonts w:cstheme="minorHAnsi"/>
          <w:b/>
          <w:sz w:val="19"/>
          <w:szCs w:val="19"/>
        </w:rPr>
        <w:t xml:space="preserve"> Baba Amravati University, Amravati, India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                              </w:t>
      </w:r>
      <w:r w:rsidR="001F7BAD" w:rsidRPr="00E7190F">
        <w:rPr>
          <w:rFonts w:cstheme="minorHAnsi"/>
          <w:sz w:val="19"/>
          <w:szCs w:val="19"/>
        </w:rPr>
        <w:t xml:space="preserve">            </w:t>
      </w:r>
      <w:r w:rsidRPr="00E7190F">
        <w:rPr>
          <w:rFonts w:cstheme="minorHAnsi"/>
          <w:sz w:val="19"/>
          <w:szCs w:val="19"/>
        </w:rPr>
        <w:t xml:space="preserve"> </w:t>
      </w:r>
      <w:r w:rsidR="002370C4" w:rsidRPr="00E7190F">
        <w:rPr>
          <w:rFonts w:cstheme="minorHAnsi"/>
          <w:sz w:val="19"/>
          <w:szCs w:val="19"/>
        </w:rPr>
        <w:t xml:space="preserve">                     </w:t>
      </w:r>
      <w:r w:rsidR="00C45B77" w:rsidRPr="00E7190F">
        <w:rPr>
          <w:rFonts w:cstheme="minorHAnsi"/>
          <w:sz w:val="19"/>
          <w:szCs w:val="19"/>
        </w:rPr>
        <w:t xml:space="preserve">               </w:t>
      </w:r>
      <w:r w:rsidRPr="00E7190F">
        <w:rPr>
          <w:rFonts w:cstheme="minorHAnsi"/>
          <w:sz w:val="19"/>
          <w:szCs w:val="19"/>
        </w:rPr>
        <w:t xml:space="preserve">August 2010-May 2014 </w:t>
      </w:r>
    </w:p>
    <w:p w14:paraId="3B7C6F9E" w14:textId="77777777" w:rsidR="000A4FD1" w:rsidRDefault="00442D35" w:rsidP="00442D35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Bachelor of Engineering in Electronics and Telecommunication Engineering                                                                       </w:t>
      </w:r>
      <w:r w:rsidR="001F7BAD" w:rsidRPr="00E7190F">
        <w:rPr>
          <w:rFonts w:cstheme="minorHAnsi"/>
          <w:sz w:val="19"/>
          <w:szCs w:val="19"/>
        </w:rPr>
        <w:t xml:space="preserve">          </w:t>
      </w:r>
      <w:r w:rsidR="002370C4" w:rsidRPr="00E7190F">
        <w:rPr>
          <w:rFonts w:cstheme="minorHAnsi"/>
          <w:sz w:val="19"/>
          <w:szCs w:val="19"/>
        </w:rPr>
        <w:t xml:space="preserve">                   </w:t>
      </w:r>
      <w:r w:rsidR="00C45B77" w:rsidRPr="00E7190F">
        <w:rPr>
          <w:rFonts w:cstheme="minorHAnsi"/>
          <w:sz w:val="19"/>
          <w:szCs w:val="19"/>
        </w:rPr>
        <w:t xml:space="preserve">               </w:t>
      </w:r>
      <w:r w:rsidR="002370C4" w:rsidRPr="00E7190F">
        <w:rPr>
          <w:rFonts w:cstheme="minorHAnsi"/>
          <w:sz w:val="19"/>
          <w:szCs w:val="19"/>
        </w:rPr>
        <w:t xml:space="preserve"> </w:t>
      </w:r>
      <w:r w:rsidRPr="00E7190F">
        <w:rPr>
          <w:rFonts w:cstheme="minorHAnsi"/>
          <w:sz w:val="19"/>
          <w:szCs w:val="19"/>
        </w:rPr>
        <w:t xml:space="preserve">GPA: </w:t>
      </w:r>
      <w:r w:rsidR="006039E1" w:rsidRPr="00E7190F">
        <w:rPr>
          <w:rFonts w:cstheme="minorHAnsi"/>
          <w:sz w:val="19"/>
          <w:szCs w:val="19"/>
        </w:rPr>
        <w:t>4.00</w:t>
      </w:r>
      <w:r w:rsidRPr="00E7190F">
        <w:rPr>
          <w:rFonts w:cstheme="minorHAnsi"/>
          <w:sz w:val="19"/>
          <w:szCs w:val="19"/>
        </w:rPr>
        <w:t>/</w:t>
      </w:r>
      <w:r w:rsidR="006039E1" w:rsidRPr="00E7190F">
        <w:rPr>
          <w:rFonts w:cstheme="minorHAnsi"/>
          <w:sz w:val="19"/>
          <w:szCs w:val="19"/>
        </w:rPr>
        <w:t>4.00</w:t>
      </w:r>
    </w:p>
    <w:p w14:paraId="62B5F75D" w14:textId="28896F38" w:rsidR="00442D35" w:rsidRPr="000A4FD1" w:rsidRDefault="00442D35" w:rsidP="00442D35">
      <w:pPr>
        <w:pStyle w:val="NoSpacing"/>
        <w:jc w:val="both"/>
        <w:rPr>
          <w:rFonts w:cstheme="minorHAnsi"/>
          <w:sz w:val="2"/>
          <w:szCs w:val="2"/>
        </w:rPr>
      </w:pPr>
      <w:r w:rsidRPr="000A4FD1">
        <w:rPr>
          <w:rFonts w:cstheme="minorHAnsi"/>
          <w:sz w:val="2"/>
          <w:szCs w:val="2"/>
        </w:rPr>
        <w:t xml:space="preserve"> </w:t>
      </w:r>
    </w:p>
    <w:p w14:paraId="0FB05723" w14:textId="1397DA59" w:rsidR="00442D35" w:rsidRPr="00492E0D" w:rsidRDefault="00442D35" w:rsidP="00890E5D">
      <w:pPr>
        <w:pStyle w:val="NoSpacing"/>
        <w:pBdr>
          <w:bottom w:val="single" w:sz="12" w:space="1" w:color="auto"/>
        </w:pBdr>
        <w:jc w:val="center"/>
        <w:rPr>
          <w:rFonts w:cstheme="minorHAnsi"/>
          <w:sz w:val="20"/>
          <w:szCs w:val="20"/>
        </w:rPr>
      </w:pPr>
      <w:r w:rsidRPr="00492E0D">
        <w:rPr>
          <w:rFonts w:cstheme="minorHAnsi"/>
          <w:b/>
          <w:szCs w:val="20"/>
        </w:rPr>
        <w:t>TECHNICAL SKILLS</w:t>
      </w:r>
    </w:p>
    <w:p w14:paraId="7B0B853F" w14:textId="55C5A0B1" w:rsidR="00442D35" w:rsidRPr="009C2D14" w:rsidRDefault="00442D35" w:rsidP="00C45B77">
      <w:pPr>
        <w:pStyle w:val="NoSpacing"/>
        <w:numPr>
          <w:ilvl w:val="0"/>
          <w:numId w:val="1"/>
        </w:numPr>
        <w:jc w:val="both"/>
        <w:rPr>
          <w:rFonts w:cstheme="minorHAnsi"/>
          <w:sz w:val="19"/>
          <w:szCs w:val="19"/>
        </w:rPr>
      </w:pPr>
      <w:r w:rsidRPr="009C2D14">
        <w:rPr>
          <w:rFonts w:cstheme="minorHAnsi"/>
          <w:sz w:val="19"/>
          <w:szCs w:val="19"/>
        </w:rPr>
        <w:t xml:space="preserve">Java, Python, C#, C++, C, PL/SQL, HTML, CSS, JavaScript </w:t>
      </w:r>
    </w:p>
    <w:p w14:paraId="0403B02F" w14:textId="7892D8B3" w:rsidR="00442D35" w:rsidRPr="009C2D14" w:rsidRDefault="00442D35" w:rsidP="00C45B77">
      <w:pPr>
        <w:pStyle w:val="NoSpacing"/>
        <w:numPr>
          <w:ilvl w:val="0"/>
          <w:numId w:val="1"/>
        </w:numPr>
        <w:jc w:val="both"/>
        <w:rPr>
          <w:rFonts w:cstheme="minorHAnsi"/>
          <w:sz w:val="19"/>
          <w:szCs w:val="19"/>
        </w:rPr>
      </w:pPr>
      <w:r w:rsidRPr="009C2D14">
        <w:rPr>
          <w:rFonts w:cstheme="minorHAnsi"/>
          <w:sz w:val="19"/>
          <w:szCs w:val="19"/>
        </w:rPr>
        <w:t>.NET Framework,</w:t>
      </w:r>
      <w:r w:rsidR="00A3453E" w:rsidRPr="009C2D14">
        <w:rPr>
          <w:rFonts w:cstheme="minorHAnsi"/>
          <w:sz w:val="19"/>
          <w:szCs w:val="19"/>
        </w:rPr>
        <w:t xml:space="preserve"> </w:t>
      </w:r>
      <w:r w:rsidR="00285F33" w:rsidRPr="009C2D14">
        <w:rPr>
          <w:rFonts w:cstheme="minorHAnsi"/>
          <w:sz w:val="19"/>
          <w:szCs w:val="19"/>
        </w:rPr>
        <w:t xml:space="preserve">Spring Framework, </w:t>
      </w:r>
      <w:r w:rsidR="00A3453E" w:rsidRPr="009C2D14">
        <w:rPr>
          <w:rFonts w:cstheme="minorHAnsi"/>
          <w:sz w:val="19"/>
          <w:szCs w:val="19"/>
        </w:rPr>
        <w:t>Ruby on Rails,</w:t>
      </w:r>
      <w:r w:rsidRPr="009C2D14">
        <w:rPr>
          <w:rFonts w:cstheme="minorHAnsi"/>
          <w:sz w:val="19"/>
          <w:szCs w:val="19"/>
        </w:rPr>
        <w:t xml:space="preserve"> Node.js, </w:t>
      </w:r>
      <w:r w:rsidR="0046346B" w:rsidRPr="009C2D14">
        <w:rPr>
          <w:rFonts w:cstheme="minorHAnsi"/>
          <w:sz w:val="19"/>
          <w:szCs w:val="19"/>
        </w:rPr>
        <w:t>React,</w:t>
      </w:r>
      <w:r w:rsidR="00A3453E" w:rsidRPr="009C2D14">
        <w:rPr>
          <w:rFonts w:cstheme="minorHAnsi"/>
          <w:sz w:val="19"/>
          <w:szCs w:val="19"/>
        </w:rPr>
        <w:t xml:space="preserve"> Redux,</w:t>
      </w:r>
      <w:r w:rsidR="0046346B" w:rsidRPr="009C2D14">
        <w:rPr>
          <w:rFonts w:cstheme="minorHAnsi"/>
          <w:sz w:val="19"/>
          <w:szCs w:val="19"/>
        </w:rPr>
        <w:t xml:space="preserve"> </w:t>
      </w:r>
      <w:r w:rsidRPr="009C2D14">
        <w:rPr>
          <w:rFonts w:cstheme="minorHAnsi"/>
          <w:sz w:val="19"/>
          <w:szCs w:val="19"/>
        </w:rPr>
        <w:t>SOAP, REST, M</w:t>
      </w:r>
      <w:r w:rsidR="0067724A" w:rsidRPr="009C2D14">
        <w:rPr>
          <w:rFonts w:cstheme="minorHAnsi"/>
          <w:sz w:val="19"/>
          <w:szCs w:val="19"/>
        </w:rPr>
        <w:t>S</w:t>
      </w:r>
      <w:r w:rsidRPr="009C2D14">
        <w:rPr>
          <w:rFonts w:cstheme="minorHAnsi"/>
          <w:sz w:val="19"/>
          <w:szCs w:val="19"/>
        </w:rPr>
        <w:t xml:space="preserve"> SQL Server, </w:t>
      </w:r>
      <w:r w:rsidR="00A3453E" w:rsidRPr="009C2D14">
        <w:rPr>
          <w:rFonts w:cstheme="minorHAnsi"/>
          <w:sz w:val="19"/>
          <w:szCs w:val="19"/>
        </w:rPr>
        <w:t xml:space="preserve">PostgreSQL, </w:t>
      </w:r>
      <w:r w:rsidR="00497CCF" w:rsidRPr="009C2D14">
        <w:rPr>
          <w:rFonts w:cstheme="minorHAnsi"/>
          <w:sz w:val="19"/>
          <w:szCs w:val="19"/>
        </w:rPr>
        <w:t xml:space="preserve">SQLite, </w:t>
      </w:r>
      <w:r w:rsidRPr="009C2D14">
        <w:rPr>
          <w:rFonts w:cstheme="minorHAnsi"/>
          <w:sz w:val="19"/>
          <w:szCs w:val="19"/>
        </w:rPr>
        <w:t>MongoDB</w:t>
      </w:r>
    </w:p>
    <w:p w14:paraId="1C8ABCF0" w14:textId="46D9D2B7" w:rsidR="00442D35" w:rsidRPr="009C2D14" w:rsidRDefault="003725E2" w:rsidP="00C45B77">
      <w:pPr>
        <w:pStyle w:val="NoSpacing"/>
        <w:numPr>
          <w:ilvl w:val="0"/>
          <w:numId w:val="1"/>
        </w:numPr>
        <w:jc w:val="both"/>
        <w:rPr>
          <w:rFonts w:cstheme="minorHAnsi"/>
          <w:sz w:val="19"/>
          <w:szCs w:val="19"/>
        </w:rPr>
      </w:pPr>
      <w:r w:rsidRPr="009C2D14">
        <w:rPr>
          <w:rFonts w:cstheme="minorHAnsi"/>
          <w:sz w:val="19"/>
          <w:szCs w:val="19"/>
        </w:rPr>
        <w:t xml:space="preserve">Microsoft Azure, </w:t>
      </w:r>
      <w:r w:rsidR="00442D35" w:rsidRPr="009C2D14">
        <w:rPr>
          <w:rFonts w:cstheme="minorHAnsi"/>
          <w:sz w:val="19"/>
          <w:szCs w:val="19"/>
        </w:rPr>
        <w:t>Google Cloud Platform, AWS, TensorFlow, Docker, Kubernetes, Selenium, Maven, Ant, Git, TFS</w:t>
      </w:r>
      <w:r w:rsidR="0046346B" w:rsidRPr="009C2D14">
        <w:rPr>
          <w:rFonts w:cstheme="minorHAnsi"/>
          <w:sz w:val="19"/>
          <w:szCs w:val="19"/>
        </w:rPr>
        <w:t>, Shell</w:t>
      </w:r>
    </w:p>
    <w:p w14:paraId="12E12CC1" w14:textId="77777777" w:rsidR="000A4FD1" w:rsidRPr="009C2D14" w:rsidRDefault="009474B4" w:rsidP="00457050">
      <w:pPr>
        <w:pStyle w:val="NoSpacing"/>
        <w:numPr>
          <w:ilvl w:val="0"/>
          <w:numId w:val="1"/>
        </w:numPr>
        <w:jc w:val="both"/>
        <w:rPr>
          <w:rStyle w:val="Hyperlink"/>
          <w:rFonts w:cstheme="minorHAnsi"/>
          <w:color w:val="auto"/>
          <w:sz w:val="19"/>
          <w:szCs w:val="19"/>
          <w:u w:val="none"/>
        </w:rPr>
      </w:pPr>
      <w:r w:rsidRPr="009C2D14">
        <w:rPr>
          <w:rFonts w:cstheme="minorHAnsi"/>
          <w:sz w:val="19"/>
          <w:szCs w:val="19"/>
        </w:rPr>
        <w:t>Agile Methodology, Scrum, Maintenance, Debugging, SDLC, TDD, CI/CD pipeline, Microservices, Client-facing, Leadership</w:t>
      </w:r>
      <w:r w:rsidR="004707D9" w:rsidRPr="009C2D14">
        <w:rPr>
          <w:rFonts w:cstheme="minorHAnsi"/>
          <w:sz w:val="19"/>
          <w:szCs w:val="19"/>
        </w:rPr>
        <w:t>, AWS Certified Cloud Practitioner</w:t>
      </w:r>
      <w:r w:rsidRPr="009C2D14">
        <w:rPr>
          <w:rFonts w:cstheme="minorHAnsi"/>
          <w:sz w:val="19"/>
          <w:szCs w:val="19"/>
        </w:rPr>
        <w:t>, Artificial Intelligence</w:t>
      </w:r>
      <w:r w:rsidR="00094A60" w:rsidRPr="009C2D14">
        <w:rPr>
          <w:rFonts w:cstheme="minorHAnsi"/>
          <w:sz w:val="19"/>
          <w:szCs w:val="19"/>
        </w:rPr>
        <w:t xml:space="preserve"> </w:t>
      </w:r>
      <w:r w:rsidRPr="009C2D14">
        <w:rPr>
          <w:rFonts w:cstheme="minorHAnsi"/>
          <w:sz w:val="19"/>
          <w:szCs w:val="19"/>
        </w:rPr>
        <w:t>Research publications</w:t>
      </w:r>
      <w:r w:rsidR="00094A60" w:rsidRPr="009C2D14">
        <w:rPr>
          <w:rFonts w:cstheme="minorHAnsi"/>
          <w:sz w:val="19"/>
          <w:szCs w:val="19"/>
        </w:rPr>
        <w:t xml:space="preserve">: </w:t>
      </w:r>
      <w:hyperlink r:id="rId8" w:history="1">
        <w:r w:rsidR="00094A60" w:rsidRPr="009C2D14">
          <w:rPr>
            <w:rStyle w:val="Hyperlink"/>
            <w:sz w:val="19"/>
            <w:szCs w:val="19"/>
          </w:rPr>
          <w:t>https://tinyurl.com/googlepub</w:t>
        </w:r>
      </w:hyperlink>
    </w:p>
    <w:p w14:paraId="0AB0C6B4" w14:textId="77777777" w:rsidR="000A4FD1" w:rsidRPr="000A4FD1" w:rsidRDefault="000A4FD1" w:rsidP="00890E5D">
      <w:pPr>
        <w:pStyle w:val="NoSpacing"/>
        <w:pBdr>
          <w:bottom w:val="single" w:sz="12" w:space="1" w:color="auto"/>
        </w:pBdr>
        <w:jc w:val="center"/>
        <w:rPr>
          <w:rFonts w:cstheme="minorHAnsi"/>
          <w:sz w:val="2"/>
          <w:szCs w:val="2"/>
        </w:rPr>
      </w:pPr>
    </w:p>
    <w:p w14:paraId="55D8B61C" w14:textId="637E9897" w:rsidR="00B649CC" w:rsidRPr="00492E0D" w:rsidRDefault="00442D35" w:rsidP="00890E5D">
      <w:pPr>
        <w:pStyle w:val="NoSpacing"/>
        <w:pBdr>
          <w:bottom w:val="single" w:sz="12" w:space="1" w:color="auto"/>
        </w:pBdr>
        <w:jc w:val="center"/>
        <w:rPr>
          <w:rFonts w:cstheme="minorHAnsi"/>
          <w:b/>
        </w:rPr>
      </w:pPr>
      <w:r w:rsidRPr="00492E0D">
        <w:rPr>
          <w:rFonts w:cstheme="minorHAnsi"/>
          <w:b/>
        </w:rPr>
        <w:t>EXPERIENCE</w:t>
      </w:r>
    </w:p>
    <w:p w14:paraId="70537802" w14:textId="3B78327F" w:rsidR="0019349A" w:rsidRPr="00E7190F" w:rsidRDefault="0019349A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DXC Technology, El Paso, TX</w:t>
      </w:r>
      <w:r w:rsidRPr="00E7190F">
        <w:rPr>
          <w:rFonts w:cstheme="minorHAnsi"/>
          <w:sz w:val="19"/>
          <w:szCs w:val="19"/>
        </w:rPr>
        <w:t xml:space="preserve">           </w:t>
      </w:r>
      <w:r w:rsidR="00E7190F">
        <w:rPr>
          <w:rFonts w:cstheme="minorHAnsi"/>
          <w:sz w:val="19"/>
          <w:szCs w:val="19"/>
        </w:rPr>
        <w:t xml:space="preserve">  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                                                                                                      </w:t>
      </w:r>
      <w:r w:rsidR="00C724EC" w:rsidRPr="00E7190F">
        <w:rPr>
          <w:rFonts w:cstheme="minorHAnsi"/>
          <w:sz w:val="19"/>
          <w:szCs w:val="19"/>
        </w:rPr>
        <w:t xml:space="preserve">               </w:t>
      </w:r>
      <w:r w:rsidRPr="00E7190F">
        <w:rPr>
          <w:rFonts w:cstheme="minorHAnsi"/>
          <w:sz w:val="19"/>
          <w:szCs w:val="19"/>
        </w:rPr>
        <w:t xml:space="preserve">January 2020-present                </w:t>
      </w:r>
    </w:p>
    <w:p w14:paraId="4D2FDBA3" w14:textId="10402B79" w:rsidR="0019349A" w:rsidRPr="00E7190F" w:rsidRDefault="00CA085E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Software</w:t>
      </w:r>
      <w:r w:rsidR="0019349A" w:rsidRPr="00E7190F">
        <w:rPr>
          <w:rFonts w:cstheme="minorHAnsi"/>
          <w:sz w:val="19"/>
          <w:szCs w:val="19"/>
        </w:rPr>
        <w:t xml:space="preserve"> Engineer                                                                                                                        </w:t>
      </w:r>
    </w:p>
    <w:p w14:paraId="4009E03F" w14:textId="6A27FCF6" w:rsidR="0019349A" w:rsidRPr="00E7190F" w:rsidRDefault="0019349A" w:rsidP="00C45B77">
      <w:pPr>
        <w:pStyle w:val="NoSpacing"/>
        <w:numPr>
          <w:ilvl w:val="0"/>
          <w:numId w:val="10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Developed </w:t>
      </w:r>
      <w:r w:rsidR="007C1EFE" w:rsidRPr="00E7190F">
        <w:rPr>
          <w:rFonts w:cstheme="minorHAnsi"/>
          <w:sz w:val="19"/>
          <w:szCs w:val="19"/>
        </w:rPr>
        <w:t xml:space="preserve">software </w:t>
      </w:r>
      <w:r w:rsidR="00851173" w:rsidRPr="00E7190F">
        <w:rPr>
          <w:rFonts w:cstheme="minorHAnsi"/>
          <w:sz w:val="19"/>
          <w:szCs w:val="19"/>
        </w:rPr>
        <w:t>solutions</w:t>
      </w:r>
      <w:r w:rsidR="00F3655E" w:rsidRPr="00E7190F">
        <w:rPr>
          <w:rFonts w:cstheme="minorHAnsi"/>
          <w:sz w:val="19"/>
          <w:szCs w:val="19"/>
        </w:rPr>
        <w:t xml:space="preserve">, test cases, and </w:t>
      </w:r>
      <w:r w:rsidR="00784B9A" w:rsidRPr="00E7190F">
        <w:rPr>
          <w:rFonts w:cstheme="minorHAnsi"/>
          <w:sz w:val="19"/>
          <w:szCs w:val="19"/>
        </w:rPr>
        <w:t>documentation</w:t>
      </w:r>
      <w:r w:rsidR="00851173" w:rsidRPr="00E7190F">
        <w:rPr>
          <w:rFonts w:cstheme="minorHAnsi"/>
          <w:sz w:val="19"/>
          <w:szCs w:val="19"/>
        </w:rPr>
        <w:t xml:space="preserve"> for the Nevada Medicaid </w:t>
      </w:r>
      <w:r w:rsidR="008A53BF" w:rsidRPr="00E7190F">
        <w:rPr>
          <w:rFonts w:cstheme="minorHAnsi"/>
          <w:sz w:val="19"/>
          <w:szCs w:val="19"/>
        </w:rPr>
        <w:t xml:space="preserve">System </w:t>
      </w:r>
      <w:r w:rsidR="002E4238" w:rsidRPr="00E7190F">
        <w:rPr>
          <w:rFonts w:cstheme="minorHAnsi"/>
          <w:sz w:val="19"/>
          <w:szCs w:val="19"/>
        </w:rPr>
        <w:t xml:space="preserve">using C, Oracle </w:t>
      </w:r>
      <w:r w:rsidR="002B539E" w:rsidRPr="00E7190F">
        <w:rPr>
          <w:rFonts w:cstheme="minorHAnsi"/>
          <w:sz w:val="19"/>
          <w:szCs w:val="19"/>
        </w:rPr>
        <w:t>DB</w:t>
      </w:r>
      <w:r w:rsidR="002E4238" w:rsidRPr="00E7190F">
        <w:rPr>
          <w:rFonts w:cstheme="minorHAnsi"/>
          <w:sz w:val="19"/>
          <w:szCs w:val="19"/>
        </w:rPr>
        <w:t xml:space="preserve">, and Unix  </w:t>
      </w:r>
    </w:p>
    <w:p w14:paraId="3C9CDFFA" w14:textId="32FF94D6" w:rsidR="00C45B77" w:rsidRPr="00E7190F" w:rsidRDefault="002E4238" w:rsidP="00F15816">
      <w:pPr>
        <w:pStyle w:val="NoSpacing"/>
        <w:numPr>
          <w:ilvl w:val="0"/>
          <w:numId w:val="10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Identified and resolved</w:t>
      </w:r>
      <w:r w:rsidR="00BB110D" w:rsidRPr="00E7190F">
        <w:rPr>
          <w:rFonts w:cstheme="minorHAnsi"/>
          <w:sz w:val="19"/>
          <w:szCs w:val="19"/>
        </w:rPr>
        <w:t xml:space="preserve"> the Provider ID leading zero defect of the </w:t>
      </w:r>
      <w:proofErr w:type="spellStart"/>
      <w:r w:rsidR="00062F9E" w:rsidRPr="00E7190F">
        <w:rPr>
          <w:rFonts w:cstheme="minorHAnsi"/>
          <w:sz w:val="19"/>
          <w:szCs w:val="19"/>
        </w:rPr>
        <w:t>interChange</w:t>
      </w:r>
      <w:proofErr w:type="spellEnd"/>
      <w:r w:rsidR="00062F9E" w:rsidRPr="00E7190F">
        <w:rPr>
          <w:rFonts w:cstheme="minorHAnsi"/>
          <w:sz w:val="19"/>
          <w:szCs w:val="19"/>
        </w:rPr>
        <w:t xml:space="preserve"> Healthcare Platform</w:t>
      </w:r>
      <w:r w:rsidR="001404E7" w:rsidRPr="00E7190F">
        <w:rPr>
          <w:rFonts w:cstheme="minorHAnsi"/>
          <w:sz w:val="19"/>
          <w:szCs w:val="19"/>
        </w:rPr>
        <w:t xml:space="preserve">, which was affecting </w:t>
      </w:r>
      <w:r w:rsidR="00E745B0" w:rsidRPr="00E7190F">
        <w:rPr>
          <w:rFonts w:cstheme="minorHAnsi"/>
          <w:sz w:val="19"/>
          <w:szCs w:val="19"/>
        </w:rPr>
        <w:t>150,000+ users</w:t>
      </w:r>
    </w:p>
    <w:p w14:paraId="5F774793" w14:textId="1AC39ED9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Live in Bing, Binghamton, NY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                             </w:t>
      </w:r>
      <w:r w:rsidR="00C724EC" w:rsidRPr="00E7190F">
        <w:rPr>
          <w:rFonts w:cstheme="minorHAnsi"/>
          <w:sz w:val="19"/>
          <w:szCs w:val="19"/>
        </w:rPr>
        <w:t xml:space="preserve">                  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</w:t>
      </w:r>
      <w:r w:rsidR="001F7BAD" w:rsidRPr="00E7190F">
        <w:rPr>
          <w:rFonts w:cstheme="minorHAnsi"/>
          <w:sz w:val="19"/>
          <w:szCs w:val="19"/>
        </w:rPr>
        <w:t xml:space="preserve">             </w:t>
      </w:r>
      <w:r w:rsidR="002370C4" w:rsidRPr="00E7190F">
        <w:rPr>
          <w:rFonts w:cstheme="minorHAnsi"/>
          <w:sz w:val="19"/>
          <w:szCs w:val="19"/>
        </w:rPr>
        <w:t xml:space="preserve">                    </w:t>
      </w:r>
      <w:r w:rsidRPr="00E7190F">
        <w:rPr>
          <w:rFonts w:cstheme="minorHAnsi"/>
          <w:sz w:val="19"/>
          <w:szCs w:val="19"/>
        </w:rPr>
        <w:t xml:space="preserve">May-August 2018 </w:t>
      </w:r>
    </w:p>
    <w:p w14:paraId="7E01C1AB" w14:textId="77777777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Data Science Intern                                                                                                                                                    </w:t>
      </w:r>
    </w:p>
    <w:p w14:paraId="2D83910C" w14:textId="767C751F" w:rsidR="00925A13" w:rsidRPr="00E7190F" w:rsidRDefault="00C47392" w:rsidP="00C45B77">
      <w:pPr>
        <w:pStyle w:val="NoSpacing"/>
        <w:numPr>
          <w:ilvl w:val="0"/>
          <w:numId w:val="2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Built </w:t>
      </w:r>
      <w:r w:rsidR="001E12DC" w:rsidRPr="00E7190F">
        <w:rPr>
          <w:rFonts w:cstheme="minorHAnsi"/>
          <w:sz w:val="19"/>
          <w:szCs w:val="19"/>
        </w:rPr>
        <w:t xml:space="preserve">a web application and </w:t>
      </w:r>
      <w:r w:rsidR="002B4A75" w:rsidRPr="00E7190F">
        <w:rPr>
          <w:rFonts w:cstheme="minorHAnsi"/>
          <w:sz w:val="19"/>
          <w:szCs w:val="19"/>
        </w:rPr>
        <w:t>n</w:t>
      </w:r>
      <w:r w:rsidR="001E12DC" w:rsidRPr="00E7190F">
        <w:rPr>
          <w:rFonts w:cstheme="minorHAnsi"/>
          <w:sz w:val="19"/>
          <w:szCs w:val="19"/>
        </w:rPr>
        <w:t xml:space="preserve">eural </w:t>
      </w:r>
      <w:r w:rsidR="002B4A75" w:rsidRPr="00E7190F">
        <w:rPr>
          <w:rFonts w:cstheme="minorHAnsi"/>
          <w:sz w:val="19"/>
          <w:szCs w:val="19"/>
        </w:rPr>
        <w:t>n</w:t>
      </w:r>
      <w:r w:rsidR="001E12DC" w:rsidRPr="00E7190F">
        <w:rPr>
          <w:rFonts w:cstheme="minorHAnsi"/>
          <w:sz w:val="19"/>
          <w:szCs w:val="19"/>
        </w:rPr>
        <w:t xml:space="preserve">etwork model for processing real estate data to predict </w:t>
      </w:r>
      <w:r w:rsidR="002B4A75" w:rsidRPr="00E7190F">
        <w:rPr>
          <w:rFonts w:cstheme="minorHAnsi"/>
          <w:sz w:val="19"/>
          <w:szCs w:val="19"/>
        </w:rPr>
        <w:t>p</w:t>
      </w:r>
      <w:r w:rsidR="001E12DC" w:rsidRPr="00E7190F">
        <w:rPr>
          <w:rFonts w:cstheme="minorHAnsi"/>
          <w:sz w:val="19"/>
          <w:szCs w:val="19"/>
        </w:rPr>
        <w:t xml:space="preserve">roperty rent </w:t>
      </w:r>
      <w:r w:rsidR="00A143F7" w:rsidRPr="00E7190F">
        <w:rPr>
          <w:rFonts w:cstheme="minorHAnsi"/>
          <w:sz w:val="19"/>
          <w:szCs w:val="19"/>
        </w:rPr>
        <w:t xml:space="preserve">for </w:t>
      </w:r>
      <w:r w:rsidR="00AD2864" w:rsidRPr="00E7190F">
        <w:rPr>
          <w:rFonts w:cstheme="minorHAnsi"/>
          <w:sz w:val="19"/>
          <w:szCs w:val="19"/>
        </w:rPr>
        <w:t>i</w:t>
      </w:r>
      <w:r w:rsidR="00A143F7" w:rsidRPr="00E7190F">
        <w:rPr>
          <w:rFonts w:cstheme="minorHAnsi"/>
          <w:sz w:val="19"/>
          <w:szCs w:val="19"/>
        </w:rPr>
        <w:t xml:space="preserve">ncoming </w:t>
      </w:r>
      <w:r w:rsidR="002B4A75" w:rsidRPr="00E7190F">
        <w:rPr>
          <w:rFonts w:cstheme="minorHAnsi"/>
          <w:sz w:val="19"/>
          <w:szCs w:val="19"/>
        </w:rPr>
        <w:t>i</w:t>
      </w:r>
      <w:r w:rsidR="00A143F7" w:rsidRPr="00E7190F">
        <w:rPr>
          <w:rFonts w:cstheme="minorHAnsi"/>
          <w:sz w:val="19"/>
          <w:szCs w:val="19"/>
        </w:rPr>
        <w:t>nternational</w:t>
      </w:r>
      <w:r w:rsidR="00AC19F4" w:rsidRPr="00E7190F">
        <w:rPr>
          <w:rFonts w:cstheme="minorHAnsi"/>
          <w:sz w:val="19"/>
          <w:szCs w:val="19"/>
        </w:rPr>
        <w:t xml:space="preserve"> </w:t>
      </w:r>
      <w:r w:rsidR="002B4A75" w:rsidRPr="00E7190F">
        <w:rPr>
          <w:rFonts w:cstheme="minorHAnsi"/>
          <w:sz w:val="19"/>
          <w:szCs w:val="19"/>
        </w:rPr>
        <w:t>u</w:t>
      </w:r>
      <w:r w:rsidR="00AC19F4" w:rsidRPr="00E7190F">
        <w:rPr>
          <w:rFonts w:cstheme="minorHAnsi"/>
          <w:sz w:val="19"/>
          <w:szCs w:val="19"/>
        </w:rPr>
        <w:t>niversity</w:t>
      </w:r>
      <w:r w:rsidR="002B4A75" w:rsidRPr="00E7190F">
        <w:rPr>
          <w:rFonts w:cstheme="minorHAnsi"/>
          <w:sz w:val="19"/>
          <w:szCs w:val="19"/>
        </w:rPr>
        <w:t xml:space="preserve"> s</w:t>
      </w:r>
      <w:r w:rsidR="00A143F7" w:rsidRPr="00E7190F">
        <w:rPr>
          <w:rFonts w:cstheme="minorHAnsi"/>
          <w:sz w:val="19"/>
          <w:szCs w:val="19"/>
        </w:rPr>
        <w:t xml:space="preserve">tudents </w:t>
      </w:r>
      <w:r w:rsidR="003725E2" w:rsidRPr="00E7190F">
        <w:rPr>
          <w:rFonts w:cstheme="minorHAnsi"/>
          <w:sz w:val="19"/>
          <w:szCs w:val="19"/>
        </w:rPr>
        <w:t>using Python</w:t>
      </w:r>
      <w:r w:rsidR="00925A13" w:rsidRPr="00E7190F">
        <w:rPr>
          <w:rFonts w:cstheme="minorHAnsi"/>
          <w:sz w:val="19"/>
          <w:szCs w:val="19"/>
        </w:rPr>
        <w:t>, React, Flask,</w:t>
      </w:r>
      <w:r w:rsidR="00497CCF" w:rsidRPr="00E7190F">
        <w:rPr>
          <w:rFonts w:cstheme="minorHAnsi"/>
          <w:sz w:val="19"/>
          <w:szCs w:val="19"/>
        </w:rPr>
        <w:t xml:space="preserve"> SQLite,</w:t>
      </w:r>
      <w:r w:rsidR="00925A13" w:rsidRPr="00E7190F">
        <w:rPr>
          <w:rFonts w:cstheme="minorHAnsi"/>
          <w:sz w:val="19"/>
          <w:szCs w:val="19"/>
        </w:rPr>
        <w:t xml:space="preserve"> </w:t>
      </w:r>
      <w:proofErr w:type="spellStart"/>
      <w:r w:rsidR="00925A13" w:rsidRPr="00E7190F">
        <w:rPr>
          <w:rFonts w:cstheme="minorHAnsi"/>
          <w:sz w:val="19"/>
          <w:szCs w:val="19"/>
        </w:rPr>
        <w:t>Keras</w:t>
      </w:r>
      <w:proofErr w:type="spellEnd"/>
      <w:r w:rsidR="00925A13" w:rsidRPr="00E7190F">
        <w:rPr>
          <w:rFonts w:cstheme="minorHAnsi"/>
          <w:sz w:val="19"/>
          <w:szCs w:val="19"/>
        </w:rPr>
        <w:t>, and TensorFlow</w:t>
      </w:r>
    </w:p>
    <w:p w14:paraId="246FCA37" w14:textId="5F0B327D" w:rsidR="00442D35" w:rsidRPr="00E7190F" w:rsidRDefault="00B3730E" w:rsidP="00C45B77">
      <w:pPr>
        <w:pStyle w:val="NoSpacing"/>
        <w:numPr>
          <w:ilvl w:val="0"/>
          <w:numId w:val="2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Facilitated 1200+ international students in search of off-campus housing in the US by providing house rent estimation</w:t>
      </w:r>
    </w:p>
    <w:p w14:paraId="639FCF5B" w14:textId="61528FA6" w:rsidR="001F7BAD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Last Minute Preparation, Amravati, India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</w:t>
      </w:r>
      <w:r w:rsidR="00C724EC" w:rsidRPr="00E7190F">
        <w:rPr>
          <w:rFonts w:cstheme="minorHAnsi"/>
          <w:sz w:val="19"/>
          <w:szCs w:val="19"/>
        </w:rPr>
        <w:t xml:space="preserve">               </w:t>
      </w:r>
      <w:r w:rsidRPr="00E7190F">
        <w:rPr>
          <w:rFonts w:cstheme="minorHAnsi"/>
          <w:sz w:val="19"/>
          <w:szCs w:val="19"/>
        </w:rPr>
        <w:t xml:space="preserve">                                            </w:t>
      </w:r>
      <w:r w:rsidR="001F7BAD" w:rsidRPr="00E7190F">
        <w:rPr>
          <w:rFonts w:cstheme="minorHAnsi"/>
          <w:sz w:val="19"/>
          <w:szCs w:val="19"/>
        </w:rPr>
        <w:t xml:space="preserve">                   </w:t>
      </w:r>
      <w:r w:rsidR="002370C4" w:rsidRPr="00E7190F">
        <w:rPr>
          <w:rFonts w:cstheme="minorHAnsi"/>
          <w:sz w:val="19"/>
          <w:szCs w:val="19"/>
        </w:rPr>
        <w:t xml:space="preserve">                    </w:t>
      </w:r>
      <w:r w:rsidRPr="00E7190F">
        <w:rPr>
          <w:rFonts w:cstheme="minorHAnsi"/>
          <w:sz w:val="19"/>
          <w:szCs w:val="19"/>
        </w:rPr>
        <w:t>December 2015-July 2017</w:t>
      </w:r>
    </w:p>
    <w:p w14:paraId="6FAD54A7" w14:textId="783D52D6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CEO and Founder                                                                                                                                           </w:t>
      </w:r>
    </w:p>
    <w:p w14:paraId="67957F1B" w14:textId="44FBCAF2" w:rsidR="00442D35" w:rsidRPr="00E7190F" w:rsidRDefault="00D56165" w:rsidP="00C45B77">
      <w:pPr>
        <w:pStyle w:val="NoSpacing"/>
        <w:numPr>
          <w:ilvl w:val="0"/>
          <w:numId w:val="2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Collaborated with a cross-functional team of seven individuals to provide </w:t>
      </w:r>
      <w:r w:rsidR="002B4A75" w:rsidRPr="00E7190F">
        <w:rPr>
          <w:rFonts w:cstheme="minorHAnsi"/>
          <w:sz w:val="19"/>
          <w:szCs w:val="19"/>
        </w:rPr>
        <w:t>s</w:t>
      </w:r>
      <w:r w:rsidRPr="00E7190F">
        <w:rPr>
          <w:rFonts w:cstheme="minorHAnsi"/>
          <w:sz w:val="19"/>
          <w:szCs w:val="19"/>
        </w:rPr>
        <w:t xml:space="preserve">oftware training to 600+ undergraduate engineering students and achieved 250+ IT </w:t>
      </w:r>
      <w:r w:rsidR="00E9428B" w:rsidRPr="00E7190F">
        <w:rPr>
          <w:rFonts w:cstheme="minorHAnsi"/>
          <w:sz w:val="19"/>
          <w:szCs w:val="19"/>
        </w:rPr>
        <w:t xml:space="preserve">job </w:t>
      </w:r>
      <w:r w:rsidRPr="00E7190F">
        <w:rPr>
          <w:rFonts w:cstheme="minorHAnsi"/>
          <w:sz w:val="19"/>
          <w:szCs w:val="19"/>
        </w:rPr>
        <w:t>placements</w:t>
      </w:r>
    </w:p>
    <w:p w14:paraId="6D3A1323" w14:textId="07A15105" w:rsidR="00442D35" w:rsidRPr="00E7190F" w:rsidRDefault="000847F4" w:rsidP="00C45B77">
      <w:pPr>
        <w:pStyle w:val="NoSpacing"/>
        <w:numPr>
          <w:ilvl w:val="0"/>
          <w:numId w:val="2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Developed </w:t>
      </w:r>
      <w:r w:rsidR="009A1BBF" w:rsidRPr="00E7190F">
        <w:rPr>
          <w:rFonts w:cstheme="minorHAnsi"/>
          <w:sz w:val="19"/>
          <w:szCs w:val="19"/>
        </w:rPr>
        <w:t xml:space="preserve">an </w:t>
      </w:r>
      <w:r w:rsidRPr="00E7190F">
        <w:rPr>
          <w:rFonts w:cstheme="minorHAnsi"/>
          <w:sz w:val="19"/>
          <w:szCs w:val="19"/>
        </w:rPr>
        <w:t xml:space="preserve">eLearning </w:t>
      </w:r>
      <w:r w:rsidR="009A1BBF" w:rsidRPr="00E7190F">
        <w:rPr>
          <w:rFonts w:cstheme="minorHAnsi"/>
          <w:sz w:val="19"/>
          <w:szCs w:val="19"/>
        </w:rPr>
        <w:t>w</w:t>
      </w:r>
      <w:r w:rsidRPr="00E7190F">
        <w:rPr>
          <w:rFonts w:cstheme="minorHAnsi"/>
          <w:sz w:val="19"/>
          <w:szCs w:val="19"/>
        </w:rPr>
        <w:t>ebsite with features for Authentication, Enrollment, Payment Processing, Student Evaluation, and Feedback using HTML,</w:t>
      </w:r>
      <w:r w:rsidR="001B5806" w:rsidRPr="00E7190F">
        <w:rPr>
          <w:rFonts w:cstheme="minorHAnsi"/>
          <w:sz w:val="19"/>
          <w:szCs w:val="19"/>
        </w:rPr>
        <w:t xml:space="preserve"> CSS,</w:t>
      </w:r>
      <w:r w:rsidRPr="00E7190F">
        <w:rPr>
          <w:rFonts w:cstheme="minorHAnsi"/>
          <w:sz w:val="19"/>
          <w:szCs w:val="19"/>
        </w:rPr>
        <w:t xml:space="preserve"> JavaScript, </w:t>
      </w:r>
      <w:r w:rsidR="000F4671" w:rsidRPr="00E7190F">
        <w:rPr>
          <w:rFonts w:cstheme="minorHAnsi"/>
          <w:sz w:val="19"/>
          <w:szCs w:val="19"/>
        </w:rPr>
        <w:t>jQuery</w:t>
      </w:r>
      <w:r w:rsidRPr="00E7190F">
        <w:rPr>
          <w:rFonts w:cstheme="minorHAnsi"/>
          <w:sz w:val="19"/>
          <w:szCs w:val="19"/>
        </w:rPr>
        <w:t xml:space="preserve">, AJAX, </w:t>
      </w:r>
      <w:r w:rsidR="00001118" w:rsidRPr="00E7190F">
        <w:rPr>
          <w:rFonts w:cstheme="minorHAnsi"/>
          <w:sz w:val="19"/>
          <w:szCs w:val="19"/>
        </w:rPr>
        <w:t xml:space="preserve">and </w:t>
      </w:r>
      <w:r w:rsidRPr="00E7190F">
        <w:rPr>
          <w:rFonts w:cstheme="minorHAnsi"/>
          <w:sz w:val="19"/>
          <w:szCs w:val="19"/>
        </w:rPr>
        <w:t>C# over ASP.NET MVC5</w:t>
      </w:r>
      <w:r w:rsidR="00442D35" w:rsidRPr="00E7190F">
        <w:rPr>
          <w:rFonts w:cstheme="minorHAnsi"/>
          <w:sz w:val="19"/>
          <w:szCs w:val="19"/>
        </w:rPr>
        <w:t xml:space="preserve"> </w:t>
      </w:r>
    </w:p>
    <w:p w14:paraId="67FD07DE" w14:textId="3FB9F7D9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Infosys L</w:t>
      </w:r>
      <w:bookmarkStart w:id="0" w:name="_GoBack"/>
      <w:bookmarkEnd w:id="0"/>
      <w:r w:rsidRPr="00E7190F">
        <w:rPr>
          <w:rFonts w:cstheme="minorHAnsi"/>
          <w:b/>
          <w:sz w:val="19"/>
          <w:szCs w:val="19"/>
        </w:rPr>
        <w:t>imited, Mysore, India</w:t>
      </w:r>
      <w:r w:rsidRPr="00E7190F">
        <w:rPr>
          <w:rFonts w:cstheme="minorHAnsi"/>
          <w:sz w:val="19"/>
          <w:szCs w:val="19"/>
        </w:rPr>
        <w:t xml:space="preserve">     </w:t>
      </w:r>
      <w:r w:rsidR="00E7190F">
        <w:rPr>
          <w:rFonts w:cstheme="minorHAnsi"/>
          <w:sz w:val="19"/>
          <w:szCs w:val="19"/>
        </w:rPr>
        <w:t xml:space="preserve"> 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                           </w:t>
      </w:r>
      <w:r w:rsidR="00C724EC" w:rsidRPr="00E7190F">
        <w:rPr>
          <w:rFonts w:cstheme="minorHAnsi"/>
          <w:sz w:val="19"/>
          <w:szCs w:val="19"/>
        </w:rPr>
        <w:t xml:space="preserve">               </w:t>
      </w:r>
      <w:r w:rsidRPr="00E7190F">
        <w:rPr>
          <w:rFonts w:cstheme="minorHAnsi"/>
          <w:sz w:val="19"/>
          <w:szCs w:val="19"/>
        </w:rPr>
        <w:t xml:space="preserve">                         </w:t>
      </w:r>
      <w:r w:rsidR="001F7BAD" w:rsidRPr="00E7190F">
        <w:rPr>
          <w:rFonts w:cstheme="minorHAnsi"/>
          <w:sz w:val="19"/>
          <w:szCs w:val="19"/>
        </w:rPr>
        <w:t xml:space="preserve">             </w:t>
      </w:r>
      <w:r w:rsidR="002370C4" w:rsidRPr="00E7190F">
        <w:rPr>
          <w:rFonts w:cstheme="minorHAnsi"/>
          <w:sz w:val="19"/>
          <w:szCs w:val="19"/>
        </w:rPr>
        <w:t xml:space="preserve">                    </w:t>
      </w:r>
      <w:r w:rsidRPr="00E7190F">
        <w:rPr>
          <w:rFonts w:cstheme="minorHAnsi"/>
          <w:sz w:val="19"/>
          <w:szCs w:val="19"/>
        </w:rPr>
        <w:t xml:space="preserve">December 2014-December 2015                </w:t>
      </w:r>
    </w:p>
    <w:p w14:paraId="7123CE0D" w14:textId="492001AF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Systems Engineer                                                                                                                           </w:t>
      </w:r>
    </w:p>
    <w:p w14:paraId="2085C9E9" w14:textId="32C3872D" w:rsidR="00D462CA" w:rsidRPr="00E7190F" w:rsidRDefault="00D462CA" w:rsidP="00C45B77">
      <w:pPr>
        <w:pStyle w:val="NoSpacing"/>
        <w:numPr>
          <w:ilvl w:val="0"/>
          <w:numId w:val="3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Developed and provided support for</w:t>
      </w:r>
      <w:r w:rsidR="00595316" w:rsidRPr="00E7190F">
        <w:rPr>
          <w:rFonts w:cstheme="minorHAnsi"/>
          <w:sz w:val="19"/>
          <w:szCs w:val="19"/>
        </w:rPr>
        <w:t xml:space="preserve"> the</w:t>
      </w:r>
      <w:r w:rsidRPr="00E7190F">
        <w:rPr>
          <w:rFonts w:cstheme="minorHAnsi"/>
          <w:sz w:val="19"/>
          <w:szCs w:val="19"/>
        </w:rPr>
        <w:t xml:space="preserve"> LOB applications of Infosys</w:t>
      </w:r>
      <w:r w:rsidR="002E0FD9" w:rsidRPr="00E7190F">
        <w:rPr>
          <w:rFonts w:cstheme="minorHAnsi"/>
          <w:sz w:val="19"/>
          <w:szCs w:val="19"/>
        </w:rPr>
        <w:t>’</w:t>
      </w:r>
      <w:r w:rsidRPr="00E7190F">
        <w:rPr>
          <w:rFonts w:cstheme="minorHAnsi"/>
          <w:sz w:val="19"/>
          <w:szCs w:val="19"/>
        </w:rPr>
        <w:t xml:space="preserve">s Document Management System and achieved </w:t>
      </w:r>
      <w:r w:rsidR="00A80A92" w:rsidRPr="00E7190F">
        <w:rPr>
          <w:rFonts w:cstheme="minorHAnsi"/>
          <w:sz w:val="19"/>
          <w:szCs w:val="19"/>
        </w:rPr>
        <w:t xml:space="preserve">a </w:t>
      </w:r>
      <w:r w:rsidR="00960958" w:rsidRPr="00E7190F">
        <w:rPr>
          <w:rFonts w:cstheme="minorHAnsi"/>
          <w:sz w:val="19"/>
          <w:szCs w:val="19"/>
        </w:rPr>
        <w:t>c</w:t>
      </w:r>
      <w:r w:rsidRPr="00E7190F">
        <w:rPr>
          <w:rFonts w:cstheme="minorHAnsi"/>
          <w:sz w:val="19"/>
          <w:szCs w:val="19"/>
        </w:rPr>
        <w:t>lient rating of 5.8/6.0</w:t>
      </w:r>
    </w:p>
    <w:p w14:paraId="05A4B2FA" w14:textId="6EF49DEB" w:rsidR="00442D35" w:rsidRPr="00E7190F" w:rsidRDefault="006F5CB3" w:rsidP="00C45B77">
      <w:pPr>
        <w:pStyle w:val="NoSpacing"/>
        <w:numPr>
          <w:ilvl w:val="0"/>
          <w:numId w:val="3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Provided full life cycle support to the Infosys HR</w:t>
      </w:r>
      <w:r w:rsidR="00EF7EA7" w:rsidRPr="00E7190F">
        <w:rPr>
          <w:rFonts w:cstheme="minorHAnsi"/>
          <w:sz w:val="19"/>
          <w:szCs w:val="19"/>
        </w:rPr>
        <w:t xml:space="preserve"> client</w:t>
      </w:r>
      <w:r w:rsidRPr="00E7190F">
        <w:rPr>
          <w:rFonts w:cstheme="minorHAnsi"/>
          <w:sz w:val="19"/>
          <w:szCs w:val="19"/>
        </w:rPr>
        <w:t xml:space="preserve"> from initial client interaction and requirement analysis through design, coding, testing, debugging, software implementation, and integration</w:t>
      </w:r>
      <w:r w:rsidR="001B2B3B" w:rsidRPr="00E7190F">
        <w:rPr>
          <w:rFonts w:cstheme="minorHAnsi"/>
          <w:sz w:val="19"/>
          <w:szCs w:val="19"/>
        </w:rPr>
        <w:t xml:space="preserve"> </w:t>
      </w:r>
    </w:p>
    <w:p w14:paraId="1A72C3D0" w14:textId="465EED52" w:rsidR="00442D35" w:rsidRPr="00E7190F" w:rsidRDefault="00B72A74" w:rsidP="00C45B77">
      <w:pPr>
        <w:pStyle w:val="NoSpacing"/>
        <w:numPr>
          <w:ilvl w:val="0"/>
          <w:numId w:val="3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Developed </w:t>
      </w:r>
      <w:r w:rsidR="005A0E4D" w:rsidRPr="00E7190F">
        <w:rPr>
          <w:rFonts w:cstheme="minorHAnsi"/>
          <w:sz w:val="19"/>
          <w:szCs w:val="19"/>
        </w:rPr>
        <w:t xml:space="preserve">a </w:t>
      </w:r>
      <w:r w:rsidRPr="00E7190F">
        <w:rPr>
          <w:rFonts w:cstheme="minorHAnsi"/>
          <w:sz w:val="19"/>
          <w:szCs w:val="19"/>
        </w:rPr>
        <w:t xml:space="preserve">Maker-Checker Browser for </w:t>
      </w:r>
      <w:r w:rsidR="00AA3C16">
        <w:rPr>
          <w:rFonts w:cstheme="minorHAnsi"/>
          <w:sz w:val="19"/>
          <w:szCs w:val="19"/>
        </w:rPr>
        <w:t>C</w:t>
      </w:r>
      <w:r w:rsidRPr="00E7190F">
        <w:rPr>
          <w:rFonts w:cstheme="minorHAnsi"/>
          <w:sz w:val="19"/>
          <w:szCs w:val="19"/>
        </w:rPr>
        <w:t xml:space="preserve">laims processing workflow with features for Document </w:t>
      </w:r>
      <w:r w:rsidR="00C724EC" w:rsidRPr="00E7190F">
        <w:rPr>
          <w:rFonts w:cstheme="minorHAnsi"/>
          <w:sz w:val="19"/>
          <w:szCs w:val="19"/>
        </w:rPr>
        <w:t>&amp;</w:t>
      </w:r>
      <w:r w:rsidRPr="00E7190F">
        <w:rPr>
          <w:rFonts w:cstheme="minorHAnsi"/>
          <w:sz w:val="19"/>
          <w:szCs w:val="19"/>
        </w:rPr>
        <w:t xml:space="preserve"> Profile Management, Audit Trail, and Reports</w:t>
      </w:r>
    </w:p>
    <w:p w14:paraId="161E3340" w14:textId="13A82CE2" w:rsidR="006707A0" w:rsidRPr="00E7190F" w:rsidRDefault="006707A0" w:rsidP="00C45B77">
      <w:pPr>
        <w:pStyle w:val="NoSpacing"/>
        <w:numPr>
          <w:ilvl w:val="0"/>
          <w:numId w:val="3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Reported and rectified</w:t>
      </w:r>
      <w:r w:rsidR="005A0E4D" w:rsidRPr="00E7190F">
        <w:rPr>
          <w:rFonts w:cstheme="minorHAnsi"/>
          <w:sz w:val="19"/>
          <w:szCs w:val="19"/>
        </w:rPr>
        <w:t xml:space="preserve"> the</w:t>
      </w:r>
      <w:r w:rsidRPr="00E7190F">
        <w:rPr>
          <w:rFonts w:cstheme="minorHAnsi"/>
          <w:sz w:val="19"/>
          <w:szCs w:val="19"/>
        </w:rPr>
        <w:t xml:space="preserve"> large file upload issues on the SharePoint applications, which was affecting the entire user base of 5,800 users</w:t>
      </w:r>
    </w:p>
    <w:p w14:paraId="3FCED5BC" w14:textId="51AF98A9" w:rsidR="00442D35" w:rsidRPr="00E7190F" w:rsidRDefault="005A0E4D" w:rsidP="00C45B77">
      <w:pPr>
        <w:pStyle w:val="NoSpacing"/>
        <w:numPr>
          <w:ilvl w:val="0"/>
          <w:numId w:val="3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Developed a Large File Upload Client from scratch using the File Transfer Protocol to upload files to the server with a size above 40 MB</w:t>
      </w:r>
    </w:p>
    <w:p w14:paraId="463C032F" w14:textId="59E1C7DC" w:rsidR="003C6F52" w:rsidRPr="00E7190F" w:rsidRDefault="00BC3243" w:rsidP="00C45B77">
      <w:pPr>
        <w:pStyle w:val="NoSpacing"/>
        <w:numPr>
          <w:ilvl w:val="0"/>
          <w:numId w:val="3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Skills Used: .NET Framework, Microsoft SQL Server, Java, Python, C#, SQL, HTML, CSS, JavaScript</w:t>
      </w:r>
      <w:r w:rsidR="00E71DA4" w:rsidRPr="00E7190F">
        <w:rPr>
          <w:rFonts w:cstheme="minorHAnsi"/>
          <w:sz w:val="19"/>
          <w:szCs w:val="19"/>
        </w:rPr>
        <w:t>, jQuery, and AJAX</w:t>
      </w:r>
    </w:p>
    <w:p w14:paraId="232E61B0" w14:textId="773B97C1" w:rsidR="00442D35" w:rsidRPr="00492E0D" w:rsidRDefault="00442D35" w:rsidP="00442D35">
      <w:pPr>
        <w:pStyle w:val="NoSpacing"/>
        <w:jc w:val="both"/>
        <w:rPr>
          <w:rFonts w:cstheme="minorHAnsi"/>
          <w:sz w:val="2"/>
          <w:szCs w:val="2"/>
        </w:rPr>
      </w:pPr>
    </w:p>
    <w:p w14:paraId="05F8ECB4" w14:textId="4B6D9E7B" w:rsidR="00442D35" w:rsidRPr="00492E0D" w:rsidRDefault="00442D35" w:rsidP="00890E5D">
      <w:pPr>
        <w:pStyle w:val="NoSpacing"/>
        <w:pBdr>
          <w:bottom w:val="single" w:sz="12" w:space="1" w:color="auto"/>
        </w:pBdr>
        <w:jc w:val="center"/>
        <w:rPr>
          <w:rFonts w:cstheme="minorHAnsi"/>
        </w:rPr>
      </w:pPr>
      <w:r w:rsidRPr="00492E0D">
        <w:rPr>
          <w:rFonts w:cstheme="minorHAnsi"/>
          <w:b/>
        </w:rPr>
        <w:t>PROJECTS</w:t>
      </w:r>
    </w:p>
    <w:p w14:paraId="399D6532" w14:textId="6B548CAA" w:rsidR="00442D35" w:rsidRPr="00E7190F" w:rsidRDefault="006B4FE3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Non-rigid Medical Image Registration System using Deep Learning</w:t>
      </w:r>
      <w:r w:rsidR="006436CA" w:rsidRPr="00E7190F">
        <w:rPr>
          <w:rFonts w:cstheme="minorHAnsi"/>
          <w:b/>
          <w:sz w:val="19"/>
          <w:szCs w:val="19"/>
        </w:rPr>
        <w:t xml:space="preserve">       </w:t>
      </w:r>
      <w:r w:rsidR="00442D35" w:rsidRPr="00E7190F">
        <w:rPr>
          <w:rFonts w:cstheme="minorHAnsi"/>
          <w:sz w:val="19"/>
          <w:szCs w:val="19"/>
        </w:rPr>
        <w:t xml:space="preserve">                                                                    </w:t>
      </w:r>
      <w:r w:rsidR="001F7BAD" w:rsidRPr="00E7190F">
        <w:rPr>
          <w:rFonts w:cstheme="minorHAnsi"/>
          <w:sz w:val="19"/>
          <w:szCs w:val="19"/>
        </w:rPr>
        <w:t xml:space="preserve">      </w:t>
      </w:r>
      <w:r w:rsidR="00C724EC" w:rsidRPr="00E7190F">
        <w:rPr>
          <w:rFonts w:cstheme="minorHAnsi"/>
          <w:sz w:val="19"/>
          <w:szCs w:val="19"/>
        </w:rPr>
        <w:t xml:space="preserve">               </w:t>
      </w:r>
      <w:r w:rsidR="001F7BAD" w:rsidRPr="00E7190F">
        <w:rPr>
          <w:rFonts w:cstheme="minorHAnsi"/>
          <w:sz w:val="19"/>
          <w:szCs w:val="19"/>
        </w:rPr>
        <w:t xml:space="preserve"> </w:t>
      </w:r>
      <w:r w:rsidR="00442D35" w:rsidRPr="00E7190F">
        <w:rPr>
          <w:rFonts w:cstheme="minorHAnsi"/>
          <w:sz w:val="19"/>
          <w:szCs w:val="19"/>
        </w:rPr>
        <w:t>February 2018–</w:t>
      </w:r>
      <w:r w:rsidR="009752D4" w:rsidRPr="00E7190F">
        <w:rPr>
          <w:rFonts w:cstheme="minorHAnsi"/>
          <w:sz w:val="19"/>
          <w:szCs w:val="19"/>
        </w:rPr>
        <w:t xml:space="preserve">December </w:t>
      </w:r>
      <w:r w:rsidR="00442D35" w:rsidRPr="00E7190F">
        <w:rPr>
          <w:rFonts w:cstheme="minorHAnsi"/>
          <w:sz w:val="19"/>
          <w:szCs w:val="19"/>
        </w:rPr>
        <w:t xml:space="preserve">2018 </w:t>
      </w:r>
    </w:p>
    <w:p w14:paraId="664004A8" w14:textId="28D7BA24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Research Project</w:t>
      </w:r>
      <w:r w:rsidR="00B36539" w:rsidRPr="00E7190F">
        <w:rPr>
          <w:rFonts w:cstheme="minorHAnsi"/>
          <w:sz w:val="19"/>
          <w:szCs w:val="19"/>
        </w:rPr>
        <w:t>,</w:t>
      </w:r>
      <w:r w:rsidR="00805BD4" w:rsidRPr="00E7190F">
        <w:rPr>
          <w:rFonts w:cstheme="minorHAnsi"/>
          <w:sz w:val="19"/>
          <w:szCs w:val="19"/>
        </w:rPr>
        <w:t xml:space="preserve"> Professor Dr. </w:t>
      </w:r>
      <w:proofErr w:type="spellStart"/>
      <w:r w:rsidR="00805BD4" w:rsidRPr="00E7190F">
        <w:rPr>
          <w:rFonts w:cstheme="minorHAnsi"/>
          <w:sz w:val="19"/>
          <w:szCs w:val="19"/>
        </w:rPr>
        <w:t>Weiying</w:t>
      </w:r>
      <w:proofErr w:type="spellEnd"/>
      <w:r w:rsidR="00805BD4" w:rsidRPr="00E7190F">
        <w:rPr>
          <w:rFonts w:cstheme="minorHAnsi"/>
          <w:sz w:val="19"/>
          <w:szCs w:val="19"/>
        </w:rPr>
        <w:t xml:space="preserve"> Dai’s Lab</w:t>
      </w:r>
      <w:r w:rsidRPr="00E7190F">
        <w:rPr>
          <w:rFonts w:cstheme="minorHAnsi"/>
          <w:sz w:val="19"/>
          <w:szCs w:val="19"/>
        </w:rPr>
        <w:t xml:space="preserve">, Binghamton University, NY                                                                                                               </w:t>
      </w:r>
    </w:p>
    <w:p w14:paraId="4C2E9CC1" w14:textId="3B23C8DA" w:rsidR="003E512A" w:rsidRPr="00E7190F" w:rsidRDefault="004946CF" w:rsidP="00C45B77">
      <w:pPr>
        <w:pStyle w:val="NoSpacing"/>
        <w:numPr>
          <w:ilvl w:val="0"/>
          <w:numId w:val="5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Built a Registration Framework (Python) based on a Convolutional Neural Network that directly learns transformations between pairs of three-dimensional images without the need of manually annotated ground truth deformation information using </w:t>
      </w:r>
      <w:proofErr w:type="spellStart"/>
      <w:r w:rsidRPr="00E7190F">
        <w:rPr>
          <w:rFonts w:cstheme="minorHAnsi"/>
          <w:sz w:val="19"/>
          <w:szCs w:val="19"/>
        </w:rPr>
        <w:t>Keras</w:t>
      </w:r>
      <w:proofErr w:type="spellEnd"/>
      <w:r w:rsidRPr="00E7190F">
        <w:rPr>
          <w:rFonts w:cstheme="minorHAnsi"/>
          <w:sz w:val="19"/>
          <w:szCs w:val="19"/>
        </w:rPr>
        <w:t xml:space="preserve"> with a TensorFlow backend</w:t>
      </w:r>
    </w:p>
    <w:p w14:paraId="6F03C9A2" w14:textId="58F8E0E0" w:rsidR="00FE0A16" w:rsidRPr="00E7190F" w:rsidRDefault="00FE0A16" w:rsidP="00C45B77">
      <w:pPr>
        <w:pStyle w:val="NoSpacing"/>
        <w:numPr>
          <w:ilvl w:val="0"/>
          <w:numId w:val="5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Achieved fast transformation estimation </w:t>
      </w:r>
      <w:r w:rsidR="009A1BBF" w:rsidRPr="00E7190F">
        <w:rPr>
          <w:rFonts w:cstheme="minorHAnsi"/>
          <w:sz w:val="19"/>
          <w:szCs w:val="19"/>
        </w:rPr>
        <w:t>result in</w:t>
      </w:r>
      <w:r w:rsidRPr="00E7190F">
        <w:rPr>
          <w:rFonts w:cstheme="minorHAnsi"/>
          <w:sz w:val="19"/>
          <w:szCs w:val="19"/>
        </w:rPr>
        <w:t xml:space="preserve"> 180 milliseconds (average) on an NVIDIA GTX Titan X GPU with Pearson</w:t>
      </w:r>
      <w:r w:rsidR="00510695" w:rsidRPr="00E7190F">
        <w:rPr>
          <w:rFonts w:cstheme="minorHAnsi"/>
          <w:sz w:val="19"/>
          <w:szCs w:val="19"/>
        </w:rPr>
        <w:t>’</w:t>
      </w:r>
      <w:r w:rsidRPr="00E7190F">
        <w:rPr>
          <w:rFonts w:cstheme="minorHAnsi"/>
          <w:sz w:val="19"/>
          <w:szCs w:val="19"/>
        </w:rPr>
        <w:t>s correlation coefficient of 0.94 mm (x), 0.88 mm (y), and 0.49 mm (z) displacements between the ground truth and estimation for 300 pair of images of ADNI dataset</w:t>
      </w:r>
    </w:p>
    <w:p w14:paraId="706AE1B6" w14:textId="5F19F61A" w:rsidR="009752D4" w:rsidRPr="00E7190F" w:rsidRDefault="009752D4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GPS Coordinates Emergency Alert Application</w:t>
      </w:r>
      <w:r w:rsidRPr="00E7190F">
        <w:rPr>
          <w:rFonts w:cstheme="minorHAnsi"/>
          <w:sz w:val="19"/>
          <w:szCs w:val="19"/>
        </w:rPr>
        <w:t xml:space="preserve">       </w:t>
      </w:r>
      <w:r w:rsidR="00EE3551" w:rsidRPr="00E7190F">
        <w:rPr>
          <w:rFonts w:cstheme="minorHAnsi"/>
          <w:sz w:val="19"/>
          <w:szCs w:val="19"/>
        </w:rPr>
        <w:t xml:space="preserve">        </w:t>
      </w:r>
      <w:r w:rsidRPr="00E7190F">
        <w:rPr>
          <w:rFonts w:cstheme="minorHAnsi"/>
          <w:sz w:val="19"/>
          <w:szCs w:val="19"/>
        </w:rPr>
        <w:t xml:space="preserve">             </w:t>
      </w:r>
      <w:r w:rsidR="002370C4" w:rsidRPr="00E7190F">
        <w:rPr>
          <w:rFonts w:cstheme="minorHAnsi"/>
          <w:sz w:val="19"/>
          <w:szCs w:val="19"/>
        </w:rPr>
        <w:t xml:space="preserve">                    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                 </w:t>
      </w:r>
      <w:r w:rsidR="00333AF7" w:rsidRPr="00E7190F">
        <w:rPr>
          <w:rFonts w:cstheme="minorHAnsi"/>
          <w:sz w:val="19"/>
          <w:szCs w:val="19"/>
        </w:rPr>
        <w:t xml:space="preserve">  </w:t>
      </w:r>
      <w:r w:rsidR="00C724EC" w:rsidRPr="00E7190F">
        <w:rPr>
          <w:rFonts w:cstheme="minorHAnsi"/>
          <w:sz w:val="19"/>
          <w:szCs w:val="19"/>
        </w:rPr>
        <w:t xml:space="preserve">               </w:t>
      </w:r>
      <w:r w:rsidRPr="00E7190F">
        <w:rPr>
          <w:rFonts w:cstheme="minorHAnsi"/>
          <w:sz w:val="19"/>
          <w:szCs w:val="19"/>
        </w:rPr>
        <w:t>August 201</w:t>
      </w:r>
      <w:r w:rsidR="00333AF7" w:rsidRPr="00E7190F">
        <w:rPr>
          <w:rFonts w:cstheme="minorHAnsi"/>
          <w:sz w:val="19"/>
          <w:szCs w:val="19"/>
        </w:rPr>
        <w:t>8</w:t>
      </w:r>
      <w:r w:rsidRPr="00E7190F">
        <w:rPr>
          <w:rFonts w:cstheme="minorHAnsi"/>
          <w:sz w:val="19"/>
          <w:szCs w:val="19"/>
        </w:rPr>
        <w:t>-</w:t>
      </w:r>
      <w:r w:rsidR="00333AF7" w:rsidRPr="00E7190F">
        <w:rPr>
          <w:rFonts w:cstheme="minorHAnsi"/>
          <w:sz w:val="19"/>
          <w:szCs w:val="19"/>
        </w:rPr>
        <w:t xml:space="preserve"> December </w:t>
      </w:r>
      <w:r w:rsidRPr="00E7190F">
        <w:rPr>
          <w:rFonts w:cstheme="minorHAnsi"/>
          <w:sz w:val="19"/>
          <w:szCs w:val="19"/>
        </w:rPr>
        <w:t>201</w:t>
      </w:r>
      <w:r w:rsidR="00333AF7" w:rsidRPr="00E7190F">
        <w:rPr>
          <w:rFonts w:cstheme="minorHAnsi"/>
          <w:sz w:val="19"/>
          <w:szCs w:val="19"/>
        </w:rPr>
        <w:t>8</w:t>
      </w:r>
      <w:r w:rsidRPr="00E7190F">
        <w:rPr>
          <w:rFonts w:cstheme="minorHAnsi"/>
          <w:sz w:val="19"/>
          <w:szCs w:val="19"/>
        </w:rPr>
        <w:t xml:space="preserve"> </w:t>
      </w:r>
    </w:p>
    <w:p w14:paraId="4F61E712" w14:textId="28B85C63" w:rsidR="009752D4" w:rsidRPr="00E7190F" w:rsidRDefault="00EE7A62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Academic Project, Binghamton University, NY</w:t>
      </w:r>
      <w:r w:rsidR="009752D4" w:rsidRPr="00E7190F">
        <w:rPr>
          <w:rFonts w:cstheme="minorHAnsi"/>
          <w:sz w:val="19"/>
          <w:szCs w:val="19"/>
        </w:rPr>
        <w:t xml:space="preserve">                                         </w:t>
      </w:r>
    </w:p>
    <w:p w14:paraId="79EA835D" w14:textId="511114F8" w:rsidR="009752D4" w:rsidRPr="00E7190F" w:rsidRDefault="008218EC" w:rsidP="00C45B77">
      <w:pPr>
        <w:pStyle w:val="NoSpacing"/>
        <w:numPr>
          <w:ilvl w:val="0"/>
          <w:numId w:val="7"/>
        </w:numPr>
        <w:jc w:val="both"/>
        <w:rPr>
          <w:rFonts w:cstheme="minorHAnsi"/>
          <w:sz w:val="19"/>
          <w:szCs w:val="19"/>
        </w:rPr>
      </w:pPr>
      <w:bookmarkStart w:id="1" w:name="_Hlk9329682"/>
      <w:r w:rsidRPr="00E7190F">
        <w:rPr>
          <w:rFonts w:cstheme="minorHAnsi"/>
          <w:sz w:val="19"/>
          <w:szCs w:val="19"/>
        </w:rPr>
        <w:t xml:space="preserve">Developed an Android </w:t>
      </w:r>
      <w:bookmarkStart w:id="2" w:name="_Hlk9622636"/>
      <w:r w:rsidRPr="00E7190F">
        <w:rPr>
          <w:rFonts w:cstheme="minorHAnsi"/>
          <w:sz w:val="19"/>
          <w:szCs w:val="19"/>
        </w:rPr>
        <w:t xml:space="preserve">application </w:t>
      </w:r>
      <w:bookmarkEnd w:id="2"/>
      <w:r w:rsidRPr="00E7190F">
        <w:rPr>
          <w:rFonts w:cstheme="minorHAnsi"/>
          <w:sz w:val="19"/>
          <w:szCs w:val="19"/>
        </w:rPr>
        <w:t xml:space="preserve">with functionality to send </w:t>
      </w:r>
      <w:r w:rsidR="00141AED" w:rsidRPr="00E7190F">
        <w:rPr>
          <w:rFonts w:cstheme="minorHAnsi"/>
          <w:sz w:val="19"/>
          <w:szCs w:val="19"/>
        </w:rPr>
        <w:t>a</w:t>
      </w:r>
      <w:r w:rsidR="00F273CB" w:rsidRPr="00E7190F">
        <w:rPr>
          <w:rFonts w:cstheme="minorHAnsi"/>
          <w:sz w:val="19"/>
          <w:szCs w:val="19"/>
        </w:rPr>
        <w:t xml:space="preserve"> </w:t>
      </w:r>
      <w:r w:rsidR="002B4A75" w:rsidRPr="00E7190F">
        <w:rPr>
          <w:rFonts w:cstheme="minorHAnsi"/>
          <w:sz w:val="19"/>
          <w:szCs w:val="19"/>
        </w:rPr>
        <w:t>l</w:t>
      </w:r>
      <w:r w:rsidR="00F273CB" w:rsidRPr="00E7190F">
        <w:rPr>
          <w:rFonts w:cstheme="minorHAnsi"/>
          <w:sz w:val="19"/>
          <w:szCs w:val="19"/>
        </w:rPr>
        <w:t>ocation</w:t>
      </w:r>
      <w:r w:rsidRPr="00E7190F">
        <w:rPr>
          <w:rFonts w:cstheme="minorHAnsi"/>
          <w:sz w:val="19"/>
          <w:szCs w:val="19"/>
        </w:rPr>
        <w:t xml:space="preserve"> </w:t>
      </w:r>
      <w:r w:rsidR="002B4A75" w:rsidRPr="00E7190F">
        <w:rPr>
          <w:rFonts w:cstheme="minorHAnsi"/>
          <w:sz w:val="19"/>
          <w:szCs w:val="19"/>
        </w:rPr>
        <w:t>a</w:t>
      </w:r>
      <w:r w:rsidR="00141AED" w:rsidRPr="00E7190F">
        <w:rPr>
          <w:rFonts w:cstheme="minorHAnsi"/>
          <w:sz w:val="19"/>
          <w:szCs w:val="19"/>
        </w:rPr>
        <w:t>lert message</w:t>
      </w:r>
      <w:r w:rsidRPr="00E7190F">
        <w:rPr>
          <w:rFonts w:cstheme="minorHAnsi"/>
          <w:sz w:val="19"/>
          <w:szCs w:val="19"/>
        </w:rPr>
        <w:t xml:space="preserve"> while saving critical time during an emergency</w:t>
      </w:r>
    </w:p>
    <w:p w14:paraId="1BC1AF32" w14:textId="56861AB1" w:rsidR="009752D4" w:rsidRPr="00E7190F" w:rsidRDefault="00E80E3A" w:rsidP="00C45B77">
      <w:pPr>
        <w:pStyle w:val="NoSpacing"/>
        <w:numPr>
          <w:ilvl w:val="0"/>
          <w:numId w:val="7"/>
        </w:numPr>
        <w:jc w:val="both"/>
        <w:rPr>
          <w:rFonts w:cstheme="minorHAnsi"/>
          <w:b/>
          <w:sz w:val="19"/>
          <w:szCs w:val="19"/>
        </w:rPr>
      </w:pPr>
      <w:bookmarkStart w:id="3" w:name="_Hlk9329707"/>
      <w:bookmarkEnd w:id="1"/>
      <w:r w:rsidRPr="00E7190F">
        <w:rPr>
          <w:rFonts w:cstheme="minorHAnsi"/>
          <w:sz w:val="19"/>
          <w:szCs w:val="19"/>
        </w:rPr>
        <w:t>Used Accelerometer sensor and</w:t>
      </w:r>
      <w:r w:rsidR="00EE3551" w:rsidRPr="00E7190F">
        <w:rPr>
          <w:rFonts w:cstheme="minorHAnsi"/>
          <w:sz w:val="19"/>
          <w:szCs w:val="19"/>
        </w:rPr>
        <w:t xml:space="preserve"> Kalman Filter </w:t>
      </w:r>
      <w:r w:rsidR="002B4A75" w:rsidRPr="00E7190F">
        <w:rPr>
          <w:rFonts w:cstheme="minorHAnsi"/>
          <w:sz w:val="19"/>
          <w:szCs w:val="19"/>
        </w:rPr>
        <w:t>a</w:t>
      </w:r>
      <w:r w:rsidR="00EE3551" w:rsidRPr="00E7190F">
        <w:rPr>
          <w:rFonts w:cstheme="minorHAnsi"/>
          <w:sz w:val="19"/>
          <w:szCs w:val="19"/>
        </w:rPr>
        <w:t xml:space="preserve">lgorithm </w:t>
      </w:r>
      <w:r w:rsidR="003052E0" w:rsidRPr="00E7190F">
        <w:rPr>
          <w:rFonts w:cstheme="minorHAnsi"/>
          <w:sz w:val="19"/>
          <w:szCs w:val="19"/>
        </w:rPr>
        <w:t xml:space="preserve">to </w:t>
      </w:r>
      <w:r w:rsidR="00EE7A62" w:rsidRPr="00E7190F">
        <w:rPr>
          <w:rFonts w:cstheme="minorHAnsi"/>
          <w:sz w:val="19"/>
          <w:szCs w:val="19"/>
        </w:rPr>
        <w:t xml:space="preserve">recognize </w:t>
      </w:r>
      <w:r w:rsidR="002B4A75" w:rsidRPr="00E7190F">
        <w:rPr>
          <w:rFonts w:cstheme="minorHAnsi"/>
          <w:sz w:val="19"/>
          <w:szCs w:val="19"/>
        </w:rPr>
        <w:t>s</w:t>
      </w:r>
      <w:r w:rsidR="00EE7A62" w:rsidRPr="00E7190F">
        <w:rPr>
          <w:rFonts w:cstheme="minorHAnsi"/>
          <w:sz w:val="19"/>
          <w:szCs w:val="19"/>
        </w:rPr>
        <w:t xml:space="preserve">hake </w:t>
      </w:r>
      <w:r w:rsidR="002B4A75" w:rsidRPr="00E7190F">
        <w:rPr>
          <w:rFonts w:cstheme="minorHAnsi"/>
          <w:sz w:val="19"/>
          <w:szCs w:val="19"/>
        </w:rPr>
        <w:t>g</w:t>
      </w:r>
      <w:r w:rsidR="00EE7A62" w:rsidRPr="00E7190F">
        <w:rPr>
          <w:rFonts w:cstheme="minorHAnsi"/>
          <w:sz w:val="19"/>
          <w:szCs w:val="19"/>
        </w:rPr>
        <w:t xml:space="preserve">esture and </w:t>
      </w:r>
      <w:r w:rsidR="00141AED" w:rsidRPr="00E7190F">
        <w:rPr>
          <w:rFonts w:cstheme="minorHAnsi"/>
          <w:sz w:val="19"/>
          <w:szCs w:val="19"/>
        </w:rPr>
        <w:t>Google Fused Location Provider API</w:t>
      </w:r>
      <w:bookmarkEnd w:id="3"/>
      <w:r w:rsidR="002B4A75" w:rsidRPr="00E7190F">
        <w:rPr>
          <w:rFonts w:cstheme="minorHAnsi"/>
          <w:sz w:val="19"/>
          <w:szCs w:val="19"/>
        </w:rPr>
        <w:t xml:space="preserve"> for location data</w:t>
      </w:r>
    </w:p>
    <w:p w14:paraId="258C5E01" w14:textId="7C15708C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Recommender System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                                                                                       </w:t>
      </w:r>
      <w:r w:rsidR="001F7BAD" w:rsidRPr="00E7190F">
        <w:rPr>
          <w:rFonts w:cstheme="minorHAnsi"/>
          <w:sz w:val="19"/>
          <w:szCs w:val="19"/>
        </w:rPr>
        <w:t xml:space="preserve">            </w:t>
      </w:r>
      <w:r w:rsidRPr="00E7190F">
        <w:rPr>
          <w:rFonts w:cstheme="minorHAnsi"/>
          <w:sz w:val="19"/>
          <w:szCs w:val="19"/>
        </w:rPr>
        <w:t xml:space="preserve"> </w:t>
      </w:r>
      <w:r w:rsidR="00CD0A6F" w:rsidRPr="00E7190F">
        <w:rPr>
          <w:rFonts w:cstheme="minorHAnsi"/>
          <w:sz w:val="19"/>
          <w:szCs w:val="19"/>
        </w:rPr>
        <w:t xml:space="preserve">   </w:t>
      </w:r>
      <w:r w:rsidR="00C724EC" w:rsidRPr="00E7190F">
        <w:rPr>
          <w:rFonts w:cstheme="minorHAnsi"/>
          <w:sz w:val="19"/>
          <w:szCs w:val="19"/>
        </w:rPr>
        <w:t xml:space="preserve">               </w:t>
      </w:r>
      <w:r w:rsidR="00CD0A6F" w:rsidRPr="00E7190F">
        <w:rPr>
          <w:rFonts w:cstheme="minorHAnsi"/>
          <w:sz w:val="19"/>
          <w:szCs w:val="19"/>
        </w:rPr>
        <w:t xml:space="preserve">                 </w:t>
      </w:r>
      <w:r w:rsidRPr="00E7190F">
        <w:rPr>
          <w:rFonts w:cstheme="minorHAnsi"/>
          <w:sz w:val="19"/>
          <w:szCs w:val="19"/>
        </w:rPr>
        <w:t xml:space="preserve">January 2018-May 2018 </w:t>
      </w:r>
      <w:r w:rsidR="00EE7A62" w:rsidRPr="00E7190F">
        <w:rPr>
          <w:rFonts w:cstheme="minorHAnsi"/>
          <w:sz w:val="19"/>
          <w:szCs w:val="19"/>
        </w:rPr>
        <w:t>Academic Project, Binghamton University,</w:t>
      </w:r>
      <w:r w:rsidRPr="00E7190F">
        <w:rPr>
          <w:rFonts w:cstheme="minorHAnsi"/>
          <w:sz w:val="19"/>
          <w:szCs w:val="19"/>
        </w:rPr>
        <w:t xml:space="preserve"> NY                                                                                                                         </w:t>
      </w:r>
    </w:p>
    <w:p w14:paraId="166A441E" w14:textId="79906692" w:rsidR="00442D35" w:rsidRPr="00E7190F" w:rsidRDefault="00442D35" w:rsidP="00C45B77">
      <w:pPr>
        <w:pStyle w:val="NoSpacing"/>
        <w:numPr>
          <w:ilvl w:val="0"/>
          <w:numId w:val="5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Developed a recommender system (Java) using the </w:t>
      </w:r>
      <w:r w:rsidR="00E764D5" w:rsidRPr="00E7190F">
        <w:rPr>
          <w:rFonts w:cstheme="minorHAnsi"/>
          <w:sz w:val="19"/>
          <w:szCs w:val="19"/>
        </w:rPr>
        <w:t>I</w:t>
      </w:r>
      <w:r w:rsidRPr="00E7190F">
        <w:rPr>
          <w:rFonts w:cstheme="minorHAnsi"/>
          <w:sz w:val="19"/>
          <w:szCs w:val="19"/>
        </w:rPr>
        <w:t xml:space="preserve">tem-based </w:t>
      </w:r>
      <w:r w:rsidR="00C6241D" w:rsidRPr="00E7190F">
        <w:rPr>
          <w:rFonts w:cstheme="minorHAnsi"/>
          <w:sz w:val="19"/>
          <w:szCs w:val="19"/>
        </w:rPr>
        <w:t>C</w:t>
      </w:r>
      <w:r w:rsidRPr="00E7190F">
        <w:rPr>
          <w:rFonts w:cstheme="minorHAnsi"/>
          <w:sz w:val="19"/>
          <w:szCs w:val="19"/>
        </w:rPr>
        <w:t xml:space="preserve">ollaborative filtering and </w:t>
      </w:r>
      <w:r w:rsidR="00C6241D" w:rsidRPr="00E7190F">
        <w:rPr>
          <w:rFonts w:cstheme="minorHAnsi"/>
          <w:sz w:val="19"/>
          <w:szCs w:val="19"/>
        </w:rPr>
        <w:t>A</w:t>
      </w:r>
      <w:r w:rsidRPr="00E7190F">
        <w:rPr>
          <w:rFonts w:cstheme="minorHAnsi"/>
          <w:sz w:val="19"/>
          <w:szCs w:val="19"/>
        </w:rPr>
        <w:t xml:space="preserve">djusted cosine similarity to compute the item similarity </w:t>
      </w:r>
    </w:p>
    <w:p w14:paraId="74F13F01" w14:textId="598195BE" w:rsidR="007D027C" w:rsidRPr="00E7190F" w:rsidRDefault="00B561E8" w:rsidP="00C45B77">
      <w:pPr>
        <w:pStyle w:val="NoSpacing"/>
        <w:numPr>
          <w:ilvl w:val="0"/>
          <w:numId w:val="5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Achieved</w:t>
      </w:r>
      <w:r w:rsidR="007218FA" w:rsidRPr="00E7190F">
        <w:rPr>
          <w:rFonts w:cstheme="minorHAnsi"/>
          <w:sz w:val="19"/>
          <w:szCs w:val="19"/>
        </w:rPr>
        <w:t xml:space="preserve"> </w:t>
      </w:r>
      <w:r w:rsidR="002B453E" w:rsidRPr="00E7190F">
        <w:rPr>
          <w:rFonts w:cstheme="minorHAnsi"/>
          <w:sz w:val="19"/>
          <w:szCs w:val="19"/>
        </w:rPr>
        <w:t>low</w:t>
      </w:r>
      <w:r w:rsidR="00937FBB" w:rsidRPr="00E7190F">
        <w:rPr>
          <w:rFonts w:cstheme="minorHAnsi"/>
          <w:sz w:val="19"/>
          <w:szCs w:val="19"/>
        </w:rPr>
        <w:t xml:space="preserve"> </w:t>
      </w:r>
      <w:r w:rsidR="009012A4" w:rsidRPr="00E7190F">
        <w:rPr>
          <w:rFonts w:cstheme="minorHAnsi"/>
          <w:sz w:val="19"/>
          <w:szCs w:val="19"/>
        </w:rPr>
        <w:t>0</w:t>
      </w:r>
      <w:r w:rsidR="00BB70BF" w:rsidRPr="00E7190F">
        <w:rPr>
          <w:rFonts w:cstheme="minorHAnsi"/>
          <w:sz w:val="19"/>
          <w:szCs w:val="19"/>
        </w:rPr>
        <w:t>.</w:t>
      </w:r>
      <w:r w:rsidR="002330E9" w:rsidRPr="00E7190F">
        <w:rPr>
          <w:rFonts w:cstheme="minorHAnsi"/>
          <w:sz w:val="19"/>
          <w:szCs w:val="19"/>
        </w:rPr>
        <w:t>9</w:t>
      </w:r>
      <w:r w:rsidR="0047617D" w:rsidRPr="00E7190F">
        <w:rPr>
          <w:rFonts w:cstheme="minorHAnsi"/>
          <w:sz w:val="19"/>
          <w:szCs w:val="19"/>
        </w:rPr>
        <w:t xml:space="preserve"> </w:t>
      </w:r>
      <w:r w:rsidR="00904F83" w:rsidRPr="00E7190F">
        <w:rPr>
          <w:rFonts w:cstheme="minorHAnsi"/>
          <w:sz w:val="19"/>
          <w:szCs w:val="19"/>
        </w:rPr>
        <w:t>root mean squared error</w:t>
      </w:r>
      <w:r w:rsidR="004D5A70" w:rsidRPr="00E7190F">
        <w:rPr>
          <w:rFonts w:cstheme="minorHAnsi"/>
          <w:sz w:val="19"/>
          <w:szCs w:val="19"/>
        </w:rPr>
        <w:t xml:space="preserve"> </w:t>
      </w:r>
      <w:r w:rsidR="005650BC" w:rsidRPr="00E7190F">
        <w:rPr>
          <w:rFonts w:cstheme="minorHAnsi"/>
          <w:sz w:val="19"/>
          <w:szCs w:val="19"/>
        </w:rPr>
        <w:t xml:space="preserve">for the </w:t>
      </w:r>
      <w:proofErr w:type="spellStart"/>
      <w:r w:rsidR="005650BC" w:rsidRPr="00E7190F">
        <w:rPr>
          <w:rFonts w:cstheme="minorHAnsi"/>
          <w:sz w:val="19"/>
          <w:szCs w:val="19"/>
        </w:rPr>
        <w:t>MovieLens</w:t>
      </w:r>
      <w:proofErr w:type="spellEnd"/>
      <w:r w:rsidR="005650BC" w:rsidRPr="00E7190F">
        <w:rPr>
          <w:rFonts w:cstheme="minorHAnsi"/>
          <w:sz w:val="19"/>
          <w:szCs w:val="19"/>
        </w:rPr>
        <w:t xml:space="preserve"> Dataset of </w:t>
      </w:r>
      <w:r w:rsidR="008D78B2" w:rsidRPr="00E7190F">
        <w:rPr>
          <w:rFonts w:cstheme="minorHAnsi"/>
          <w:sz w:val="19"/>
          <w:szCs w:val="19"/>
        </w:rPr>
        <w:t>1</w:t>
      </w:r>
      <w:r w:rsidR="005650BC" w:rsidRPr="00E7190F">
        <w:rPr>
          <w:rFonts w:cstheme="minorHAnsi"/>
          <w:sz w:val="19"/>
          <w:szCs w:val="19"/>
        </w:rPr>
        <w:t xml:space="preserve"> million entries </w:t>
      </w:r>
      <w:r w:rsidR="004D5A70" w:rsidRPr="00E7190F">
        <w:rPr>
          <w:rFonts w:cstheme="minorHAnsi"/>
          <w:sz w:val="19"/>
          <w:szCs w:val="19"/>
        </w:rPr>
        <w:t xml:space="preserve">by implementing Weighted sum approach </w:t>
      </w:r>
      <w:r w:rsidR="003A1CA4" w:rsidRPr="00E7190F">
        <w:rPr>
          <w:rFonts w:cstheme="minorHAnsi"/>
          <w:sz w:val="19"/>
          <w:szCs w:val="19"/>
        </w:rPr>
        <w:t>f</w:t>
      </w:r>
      <w:r w:rsidR="004D5A70" w:rsidRPr="00E7190F">
        <w:rPr>
          <w:rFonts w:cstheme="minorHAnsi"/>
          <w:sz w:val="19"/>
          <w:szCs w:val="19"/>
        </w:rPr>
        <w:t>o</w:t>
      </w:r>
      <w:r w:rsidR="003A1CA4" w:rsidRPr="00E7190F">
        <w:rPr>
          <w:rFonts w:cstheme="minorHAnsi"/>
          <w:sz w:val="19"/>
          <w:szCs w:val="19"/>
        </w:rPr>
        <w:t>r</w:t>
      </w:r>
      <w:r w:rsidR="00904F83" w:rsidRPr="00E7190F">
        <w:rPr>
          <w:rFonts w:cstheme="minorHAnsi"/>
          <w:sz w:val="19"/>
          <w:szCs w:val="19"/>
        </w:rPr>
        <w:t xml:space="preserve"> </w:t>
      </w:r>
      <w:r w:rsidR="004D5A70" w:rsidRPr="00E7190F">
        <w:rPr>
          <w:rFonts w:cstheme="minorHAnsi"/>
          <w:sz w:val="19"/>
          <w:szCs w:val="19"/>
        </w:rPr>
        <w:t>p</w:t>
      </w:r>
      <w:r w:rsidR="00442D35" w:rsidRPr="00E7190F">
        <w:rPr>
          <w:rFonts w:cstheme="minorHAnsi"/>
          <w:sz w:val="19"/>
          <w:szCs w:val="19"/>
        </w:rPr>
        <w:t>redict</w:t>
      </w:r>
      <w:r w:rsidR="00CE3912" w:rsidRPr="00E7190F">
        <w:rPr>
          <w:rFonts w:cstheme="minorHAnsi"/>
          <w:sz w:val="19"/>
          <w:szCs w:val="19"/>
        </w:rPr>
        <w:t>ion</w:t>
      </w:r>
      <w:r w:rsidR="00442D35" w:rsidRPr="00E7190F">
        <w:rPr>
          <w:rFonts w:cstheme="minorHAnsi"/>
          <w:sz w:val="19"/>
          <w:szCs w:val="19"/>
        </w:rPr>
        <w:t xml:space="preserve">  </w:t>
      </w:r>
    </w:p>
    <w:p w14:paraId="660AFC9A" w14:textId="6AA978E0" w:rsidR="007D027C" w:rsidRPr="00E7190F" w:rsidRDefault="000A0232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 xml:space="preserve">Smart Gas Stove                                                                                       </w:t>
      </w:r>
      <w:r w:rsidR="007D027C" w:rsidRPr="00E7190F">
        <w:rPr>
          <w:rFonts w:cstheme="minorHAnsi"/>
          <w:sz w:val="19"/>
          <w:szCs w:val="19"/>
        </w:rPr>
        <w:t xml:space="preserve">                                                                </w:t>
      </w:r>
      <w:r w:rsidR="00C724EC" w:rsidRPr="00E7190F">
        <w:rPr>
          <w:rFonts w:cstheme="minorHAnsi"/>
          <w:sz w:val="19"/>
          <w:szCs w:val="19"/>
        </w:rPr>
        <w:t xml:space="preserve">               </w:t>
      </w:r>
      <w:r w:rsidR="007D027C" w:rsidRPr="00E7190F">
        <w:rPr>
          <w:rFonts w:cstheme="minorHAnsi"/>
          <w:sz w:val="19"/>
          <w:szCs w:val="19"/>
        </w:rPr>
        <w:t xml:space="preserve">            </w:t>
      </w:r>
      <w:r w:rsidR="00CD0A6F" w:rsidRPr="00E7190F">
        <w:rPr>
          <w:rFonts w:cstheme="minorHAnsi"/>
          <w:sz w:val="19"/>
          <w:szCs w:val="19"/>
        </w:rPr>
        <w:t xml:space="preserve">                    </w:t>
      </w:r>
      <w:r w:rsidR="007D027C" w:rsidRPr="00E7190F">
        <w:rPr>
          <w:rFonts w:cstheme="minorHAnsi"/>
          <w:sz w:val="19"/>
          <w:szCs w:val="19"/>
        </w:rPr>
        <w:t xml:space="preserve">     January-February 2014 </w:t>
      </w:r>
    </w:p>
    <w:p w14:paraId="4E8987DF" w14:textId="7E7F96E3" w:rsidR="007D027C" w:rsidRPr="00E7190F" w:rsidRDefault="00150F4D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>Research Project</w:t>
      </w:r>
      <w:r w:rsidR="00CF130C" w:rsidRPr="00E7190F">
        <w:rPr>
          <w:rFonts w:cstheme="minorHAnsi"/>
          <w:sz w:val="19"/>
          <w:szCs w:val="19"/>
        </w:rPr>
        <w:t xml:space="preserve">, Massachusetts Institute of Technology (MIT) Media Lab, </w:t>
      </w:r>
      <w:r w:rsidR="009C4CEA" w:rsidRPr="00E7190F">
        <w:rPr>
          <w:rFonts w:cstheme="minorHAnsi"/>
          <w:sz w:val="19"/>
          <w:szCs w:val="19"/>
        </w:rPr>
        <w:t>Mumbai</w:t>
      </w:r>
      <w:r w:rsidR="00CF130C" w:rsidRPr="00E7190F">
        <w:rPr>
          <w:rFonts w:cstheme="minorHAnsi"/>
          <w:sz w:val="19"/>
          <w:szCs w:val="19"/>
        </w:rPr>
        <w:t xml:space="preserve">, </w:t>
      </w:r>
      <w:r w:rsidR="009C4CEA" w:rsidRPr="00E7190F">
        <w:rPr>
          <w:rFonts w:cstheme="minorHAnsi"/>
          <w:sz w:val="19"/>
          <w:szCs w:val="19"/>
        </w:rPr>
        <w:t>India</w:t>
      </w:r>
      <w:r w:rsidR="007D027C" w:rsidRPr="00E7190F">
        <w:rPr>
          <w:rFonts w:cstheme="minorHAnsi"/>
          <w:sz w:val="19"/>
          <w:szCs w:val="19"/>
        </w:rPr>
        <w:t xml:space="preserve">                                                                                                                                                           </w:t>
      </w:r>
    </w:p>
    <w:p w14:paraId="019AD9DE" w14:textId="13C6DFFA" w:rsidR="00807BAA" w:rsidRPr="00E7190F" w:rsidRDefault="00FC07FB" w:rsidP="00C45B77">
      <w:pPr>
        <w:pStyle w:val="NoSpacing"/>
        <w:numPr>
          <w:ilvl w:val="0"/>
          <w:numId w:val="9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Designed a Smart Gas Stove with </w:t>
      </w:r>
      <w:r w:rsidR="002B4A75" w:rsidRPr="00E7190F">
        <w:rPr>
          <w:rFonts w:cstheme="minorHAnsi"/>
          <w:sz w:val="19"/>
          <w:szCs w:val="19"/>
        </w:rPr>
        <w:t>s</w:t>
      </w:r>
      <w:r w:rsidRPr="00E7190F">
        <w:rPr>
          <w:rFonts w:cstheme="minorHAnsi"/>
          <w:sz w:val="19"/>
          <w:szCs w:val="19"/>
        </w:rPr>
        <w:t xml:space="preserve">martphone functionality for </w:t>
      </w:r>
      <w:r w:rsidR="002B4A75" w:rsidRPr="00E7190F">
        <w:rPr>
          <w:rFonts w:cstheme="minorHAnsi"/>
          <w:sz w:val="19"/>
          <w:szCs w:val="19"/>
        </w:rPr>
        <w:t>b</w:t>
      </w:r>
      <w:r w:rsidRPr="00E7190F">
        <w:rPr>
          <w:rFonts w:cstheme="minorHAnsi"/>
          <w:sz w:val="19"/>
          <w:szCs w:val="19"/>
        </w:rPr>
        <w:t xml:space="preserve">urner </w:t>
      </w:r>
      <w:r w:rsidR="002B4A75" w:rsidRPr="00E7190F">
        <w:rPr>
          <w:rFonts w:cstheme="minorHAnsi"/>
          <w:sz w:val="19"/>
          <w:szCs w:val="19"/>
        </w:rPr>
        <w:t>d</w:t>
      </w:r>
      <w:r w:rsidRPr="00E7190F">
        <w:rPr>
          <w:rFonts w:cstheme="minorHAnsi"/>
          <w:sz w:val="19"/>
          <w:szCs w:val="19"/>
        </w:rPr>
        <w:t xml:space="preserve">ial </w:t>
      </w:r>
      <w:r w:rsidR="0019349A" w:rsidRPr="00E7190F">
        <w:rPr>
          <w:rFonts w:cstheme="minorHAnsi"/>
          <w:sz w:val="19"/>
          <w:szCs w:val="19"/>
        </w:rPr>
        <w:t>control</w:t>
      </w:r>
      <w:r w:rsidRPr="00E7190F">
        <w:rPr>
          <w:rFonts w:cstheme="minorHAnsi"/>
          <w:sz w:val="19"/>
          <w:szCs w:val="19"/>
        </w:rPr>
        <w:t xml:space="preserve"> and </w:t>
      </w:r>
      <w:r w:rsidR="002B4A75" w:rsidRPr="00E7190F">
        <w:rPr>
          <w:rFonts w:cstheme="minorHAnsi"/>
          <w:sz w:val="19"/>
          <w:szCs w:val="19"/>
        </w:rPr>
        <w:t>t</w:t>
      </w:r>
      <w:r w:rsidRPr="00E7190F">
        <w:rPr>
          <w:rFonts w:cstheme="minorHAnsi"/>
          <w:sz w:val="19"/>
          <w:szCs w:val="19"/>
        </w:rPr>
        <w:t xml:space="preserve">imer using Raspberry Pi to control </w:t>
      </w:r>
      <w:r w:rsidR="002B4A75" w:rsidRPr="00E7190F">
        <w:rPr>
          <w:rFonts w:cstheme="minorHAnsi"/>
          <w:sz w:val="19"/>
          <w:szCs w:val="19"/>
        </w:rPr>
        <w:t>s</w:t>
      </w:r>
      <w:r w:rsidRPr="00E7190F">
        <w:rPr>
          <w:rFonts w:cstheme="minorHAnsi"/>
          <w:sz w:val="19"/>
          <w:szCs w:val="19"/>
        </w:rPr>
        <w:t>ervo</w:t>
      </w:r>
      <w:r w:rsidR="002B4A75" w:rsidRPr="00E7190F">
        <w:rPr>
          <w:rFonts w:cstheme="minorHAnsi"/>
          <w:sz w:val="19"/>
          <w:szCs w:val="19"/>
        </w:rPr>
        <w:t>m</w:t>
      </w:r>
      <w:r w:rsidRPr="00E7190F">
        <w:rPr>
          <w:rFonts w:cstheme="minorHAnsi"/>
          <w:sz w:val="19"/>
          <w:szCs w:val="19"/>
        </w:rPr>
        <w:t>otor over Wi-Fi</w:t>
      </w:r>
    </w:p>
    <w:p w14:paraId="05C3DE5C" w14:textId="0940027B" w:rsidR="00442D35" w:rsidRPr="00E7190F" w:rsidRDefault="007D027C" w:rsidP="00C45B77">
      <w:pPr>
        <w:pStyle w:val="NoSpacing"/>
        <w:numPr>
          <w:ilvl w:val="0"/>
          <w:numId w:val="9"/>
        </w:numPr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Achieved a 30% increase in cooking time efficiency and a 20% decrease in monthly expenditure for Dharavi </w:t>
      </w:r>
      <w:r w:rsidR="002B4A75" w:rsidRPr="00E7190F">
        <w:rPr>
          <w:rFonts w:cstheme="minorHAnsi"/>
          <w:sz w:val="19"/>
          <w:szCs w:val="19"/>
        </w:rPr>
        <w:t>c</w:t>
      </w:r>
      <w:r w:rsidRPr="00E7190F">
        <w:rPr>
          <w:rFonts w:cstheme="minorHAnsi"/>
          <w:sz w:val="19"/>
          <w:szCs w:val="19"/>
        </w:rPr>
        <w:t xml:space="preserve">atering </w:t>
      </w:r>
      <w:r w:rsidR="00C6241D" w:rsidRPr="00E7190F">
        <w:rPr>
          <w:rFonts w:cstheme="minorHAnsi"/>
          <w:sz w:val="19"/>
          <w:szCs w:val="19"/>
        </w:rPr>
        <w:t>b</w:t>
      </w:r>
      <w:r w:rsidRPr="00E7190F">
        <w:rPr>
          <w:rFonts w:cstheme="minorHAnsi"/>
          <w:sz w:val="19"/>
          <w:szCs w:val="19"/>
        </w:rPr>
        <w:t xml:space="preserve">usinesses </w:t>
      </w:r>
      <w:r w:rsidR="00442D35" w:rsidRPr="00E7190F">
        <w:rPr>
          <w:rFonts w:cstheme="minorHAnsi"/>
          <w:sz w:val="19"/>
          <w:szCs w:val="19"/>
        </w:rPr>
        <w:t xml:space="preserve"> </w:t>
      </w:r>
    </w:p>
    <w:p w14:paraId="46363062" w14:textId="3665D3A5" w:rsidR="00442D35" w:rsidRPr="00E7190F" w:rsidRDefault="00442D35" w:rsidP="00C45B77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b/>
          <w:sz w:val="19"/>
          <w:szCs w:val="19"/>
        </w:rPr>
        <w:t>Control Model of Adaptive Headlight System</w:t>
      </w:r>
      <w:r w:rsidRPr="00E7190F">
        <w:rPr>
          <w:rFonts w:cstheme="minorHAnsi"/>
          <w:sz w:val="19"/>
          <w:szCs w:val="19"/>
        </w:rPr>
        <w:t xml:space="preserve">                                                                                      </w:t>
      </w:r>
      <w:r w:rsidR="00C724EC" w:rsidRPr="00E7190F">
        <w:rPr>
          <w:rFonts w:cstheme="minorHAnsi"/>
          <w:sz w:val="19"/>
          <w:szCs w:val="19"/>
        </w:rPr>
        <w:t xml:space="preserve">               </w:t>
      </w:r>
      <w:r w:rsidRPr="00E7190F">
        <w:rPr>
          <w:rFonts w:cstheme="minorHAnsi"/>
          <w:sz w:val="19"/>
          <w:szCs w:val="19"/>
        </w:rPr>
        <w:t xml:space="preserve">      </w:t>
      </w:r>
      <w:r w:rsidR="001F7BAD" w:rsidRPr="00E7190F">
        <w:rPr>
          <w:rFonts w:cstheme="minorHAnsi"/>
          <w:sz w:val="19"/>
          <w:szCs w:val="19"/>
        </w:rPr>
        <w:t xml:space="preserve">           </w:t>
      </w:r>
      <w:r w:rsidR="00CD0A6F" w:rsidRPr="00E7190F">
        <w:rPr>
          <w:rFonts w:cstheme="minorHAnsi"/>
          <w:sz w:val="19"/>
          <w:szCs w:val="19"/>
        </w:rPr>
        <w:t xml:space="preserve">                    </w:t>
      </w:r>
      <w:r w:rsidR="001F7BAD" w:rsidRPr="00E7190F">
        <w:rPr>
          <w:rFonts w:cstheme="minorHAnsi"/>
          <w:sz w:val="19"/>
          <w:szCs w:val="19"/>
        </w:rPr>
        <w:t xml:space="preserve">  </w:t>
      </w:r>
      <w:r w:rsidRPr="00E7190F">
        <w:rPr>
          <w:rFonts w:cstheme="minorHAnsi"/>
          <w:sz w:val="19"/>
          <w:szCs w:val="19"/>
        </w:rPr>
        <w:t xml:space="preserve">August 2012-December 2013 </w:t>
      </w:r>
    </w:p>
    <w:p w14:paraId="453949BD" w14:textId="77777777" w:rsidR="00AA3C16" w:rsidRDefault="00EE7A62" w:rsidP="00AA3C16">
      <w:pPr>
        <w:pStyle w:val="NoSpacing"/>
        <w:jc w:val="both"/>
        <w:rPr>
          <w:rFonts w:cstheme="minorHAnsi"/>
          <w:sz w:val="19"/>
          <w:szCs w:val="19"/>
        </w:rPr>
      </w:pPr>
      <w:r w:rsidRPr="00E7190F">
        <w:rPr>
          <w:rFonts w:cstheme="minorHAnsi"/>
          <w:sz w:val="19"/>
          <w:szCs w:val="19"/>
        </w:rPr>
        <w:t xml:space="preserve">Independent Work, </w:t>
      </w:r>
      <w:r w:rsidR="00442D35" w:rsidRPr="00E7190F">
        <w:rPr>
          <w:rFonts w:cstheme="minorHAnsi"/>
          <w:sz w:val="19"/>
          <w:szCs w:val="19"/>
        </w:rPr>
        <w:t xml:space="preserve">IETE Cynosure (ICCEEE-2013), </w:t>
      </w:r>
      <w:proofErr w:type="spellStart"/>
      <w:r w:rsidR="00442D35" w:rsidRPr="00E7190F">
        <w:rPr>
          <w:rFonts w:cstheme="minorHAnsi"/>
          <w:sz w:val="19"/>
          <w:szCs w:val="19"/>
        </w:rPr>
        <w:t>Lonere</w:t>
      </w:r>
      <w:proofErr w:type="spellEnd"/>
      <w:r w:rsidR="00442D35" w:rsidRPr="00E7190F">
        <w:rPr>
          <w:rFonts w:cstheme="minorHAnsi"/>
          <w:sz w:val="19"/>
          <w:szCs w:val="19"/>
        </w:rPr>
        <w:t>, India</w:t>
      </w:r>
    </w:p>
    <w:p w14:paraId="688F0D45" w14:textId="77777777" w:rsidR="00AA3C16" w:rsidRPr="00AA3C16" w:rsidRDefault="00442D35" w:rsidP="0059735B">
      <w:pPr>
        <w:pStyle w:val="NoSpacing"/>
        <w:numPr>
          <w:ilvl w:val="0"/>
          <w:numId w:val="6"/>
        </w:numPr>
        <w:jc w:val="both"/>
        <w:rPr>
          <w:rFonts w:cstheme="minorHAnsi"/>
          <w:sz w:val="18"/>
          <w:szCs w:val="18"/>
        </w:rPr>
      </w:pPr>
      <w:r w:rsidRPr="00AA3C16">
        <w:rPr>
          <w:rFonts w:cstheme="minorHAnsi"/>
          <w:sz w:val="19"/>
          <w:szCs w:val="19"/>
        </w:rPr>
        <w:t>Developed a</w:t>
      </w:r>
      <w:r w:rsidR="004850D8" w:rsidRPr="00AA3C16">
        <w:rPr>
          <w:rFonts w:cstheme="minorHAnsi"/>
          <w:sz w:val="19"/>
          <w:szCs w:val="19"/>
        </w:rPr>
        <w:t>n</w:t>
      </w:r>
      <w:r w:rsidR="00FA4B92" w:rsidRPr="00AA3C16">
        <w:rPr>
          <w:rFonts w:cstheme="minorHAnsi"/>
          <w:sz w:val="19"/>
          <w:szCs w:val="19"/>
        </w:rPr>
        <w:t xml:space="preserve"> economical</w:t>
      </w:r>
      <w:r w:rsidRPr="00AA3C16">
        <w:rPr>
          <w:rFonts w:cstheme="minorHAnsi"/>
          <w:sz w:val="19"/>
          <w:szCs w:val="19"/>
        </w:rPr>
        <w:t xml:space="preserve"> Adaptive Headlight Microcontroller based system (C++) to </w:t>
      </w:r>
      <w:r w:rsidR="00D807CF" w:rsidRPr="00AA3C16">
        <w:rPr>
          <w:rFonts w:cstheme="minorHAnsi"/>
          <w:sz w:val="19"/>
          <w:szCs w:val="19"/>
        </w:rPr>
        <w:t>adjust the automobile</w:t>
      </w:r>
      <w:r w:rsidR="000C7A99" w:rsidRPr="00AA3C16">
        <w:rPr>
          <w:rFonts w:cstheme="minorHAnsi"/>
          <w:sz w:val="19"/>
          <w:szCs w:val="19"/>
        </w:rPr>
        <w:t>’</w:t>
      </w:r>
      <w:r w:rsidR="00D807CF" w:rsidRPr="00AA3C16">
        <w:rPr>
          <w:rFonts w:cstheme="minorHAnsi"/>
          <w:sz w:val="19"/>
          <w:szCs w:val="19"/>
        </w:rPr>
        <w:t xml:space="preserve">s headlights to </w:t>
      </w:r>
      <w:r w:rsidR="00BE482C" w:rsidRPr="00AA3C16">
        <w:rPr>
          <w:rFonts w:cstheme="minorHAnsi"/>
          <w:sz w:val="19"/>
          <w:szCs w:val="19"/>
        </w:rPr>
        <w:t xml:space="preserve">the </w:t>
      </w:r>
      <w:r w:rsidR="007623C1" w:rsidRPr="00AA3C16">
        <w:rPr>
          <w:rFonts w:cstheme="minorHAnsi"/>
          <w:sz w:val="19"/>
          <w:szCs w:val="19"/>
        </w:rPr>
        <w:t xml:space="preserve">road </w:t>
      </w:r>
      <w:r w:rsidR="00D807CF" w:rsidRPr="00AA3C16">
        <w:rPr>
          <w:rFonts w:cstheme="minorHAnsi"/>
          <w:sz w:val="19"/>
          <w:szCs w:val="19"/>
        </w:rPr>
        <w:t xml:space="preserve">curves </w:t>
      </w:r>
      <w:r w:rsidRPr="00AA3C16">
        <w:rPr>
          <w:rFonts w:cstheme="minorHAnsi"/>
          <w:sz w:val="19"/>
          <w:szCs w:val="19"/>
        </w:rPr>
        <w:t xml:space="preserve">based on steering rotation </w:t>
      </w:r>
      <w:r w:rsidR="00D06126" w:rsidRPr="00AA3C16">
        <w:rPr>
          <w:rFonts w:cstheme="minorHAnsi"/>
          <w:sz w:val="19"/>
          <w:szCs w:val="19"/>
        </w:rPr>
        <w:t>using the CAN bus protocol</w:t>
      </w:r>
    </w:p>
    <w:p w14:paraId="19862FB9" w14:textId="05354B1B" w:rsidR="00E7190F" w:rsidRPr="00AA3C16" w:rsidRDefault="00442D35" w:rsidP="0059735B">
      <w:pPr>
        <w:pStyle w:val="NoSpacing"/>
        <w:numPr>
          <w:ilvl w:val="0"/>
          <w:numId w:val="6"/>
        </w:numPr>
        <w:jc w:val="both"/>
        <w:rPr>
          <w:rFonts w:cstheme="minorHAnsi"/>
          <w:sz w:val="18"/>
          <w:szCs w:val="18"/>
        </w:rPr>
      </w:pPr>
      <w:r w:rsidRPr="00AA3C16">
        <w:rPr>
          <w:rFonts w:cstheme="minorHAnsi"/>
          <w:sz w:val="19"/>
          <w:szCs w:val="19"/>
        </w:rPr>
        <w:t>Awarded the Institution of Electronics and Telecommunications Engineers (IETE) Mumbai Centre</w:t>
      </w:r>
      <w:r w:rsidR="002E0FD9" w:rsidRPr="00AA3C16">
        <w:rPr>
          <w:rFonts w:cstheme="minorHAnsi"/>
          <w:sz w:val="19"/>
          <w:szCs w:val="19"/>
        </w:rPr>
        <w:t>’</w:t>
      </w:r>
      <w:r w:rsidRPr="00AA3C16">
        <w:rPr>
          <w:rFonts w:cstheme="minorHAnsi"/>
          <w:sz w:val="19"/>
          <w:szCs w:val="19"/>
        </w:rPr>
        <w:t>s Young Researchers Award (selected from 110 national and international researchers)</w:t>
      </w:r>
      <w:r w:rsidR="00C724EC" w:rsidRPr="00AA3C16">
        <w:rPr>
          <w:rFonts w:cstheme="minorHAnsi"/>
          <w:sz w:val="19"/>
          <w:szCs w:val="19"/>
        </w:rPr>
        <w:t xml:space="preserve"> </w:t>
      </w:r>
    </w:p>
    <w:sectPr w:rsidR="00E7190F" w:rsidRPr="00AA3C16" w:rsidSect="003911F0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2720E"/>
    <w:multiLevelType w:val="hybridMultilevel"/>
    <w:tmpl w:val="4C26B83A"/>
    <w:lvl w:ilvl="0" w:tplc="3CBA154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b w:val="0"/>
        <w:b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1FDB4FFC"/>
    <w:multiLevelType w:val="hybridMultilevel"/>
    <w:tmpl w:val="AC8C04D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3774D"/>
    <w:multiLevelType w:val="hybridMultilevel"/>
    <w:tmpl w:val="8B6E6828"/>
    <w:lvl w:ilvl="0" w:tplc="654C9A72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356221CD"/>
    <w:multiLevelType w:val="hybridMultilevel"/>
    <w:tmpl w:val="5028A29A"/>
    <w:lvl w:ilvl="0" w:tplc="92D692F6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39C155CD"/>
    <w:multiLevelType w:val="hybridMultilevel"/>
    <w:tmpl w:val="CE760502"/>
    <w:lvl w:ilvl="0" w:tplc="62722114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43B09"/>
    <w:multiLevelType w:val="hybridMultilevel"/>
    <w:tmpl w:val="4A341706"/>
    <w:lvl w:ilvl="0" w:tplc="8524162A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41CE30E0"/>
    <w:multiLevelType w:val="hybridMultilevel"/>
    <w:tmpl w:val="8B9C6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C2564C"/>
    <w:multiLevelType w:val="hybridMultilevel"/>
    <w:tmpl w:val="DAFED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E5651E"/>
    <w:multiLevelType w:val="hybridMultilevel"/>
    <w:tmpl w:val="14AA3464"/>
    <w:lvl w:ilvl="0" w:tplc="600E712E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b/>
        <w:bCs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BC32FD"/>
    <w:multiLevelType w:val="hybridMultilevel"/>
    <w:tmpl w:val="92BEF6B8"/>
    <w:lvl w:ilvl="0" w:tplc="895AECF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8"/>
  </w:num>
  <w:num w:numId="7">
    <w:abstractNumId w:val="9"/>
  </w:num>
  <w:num w:numId="8">
    <w:abstractNumId w:val="2"/>
  </w:num>
  <w:num w:numId="9">
    <w:abstractNumId w:val="4"/>
  </w:num>
  <w:num w:numId="10">
    <w:abstractNumId w:val="3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tzQysDQysjCxNLdU0lEKTi0uzszPAykwMqoFAN4DwlUtAAAA"/>
  </w:docVars>
  <w:rsids>
    <w:rsidRoot w:val="006B7031"/>
    <w:rsid w:val="00001118"/>
    <w:rsid w:val="0001400A"/>
    <w:rsid w:val="00015309"/>
    <w:rsid w:val="00023716"/>
    <w:rsid w:val="00024FF2"/>
    <w:rsid w:val="00050467"/>
    <w:rsid w:val="00062F9E"/>
    <w:rsid w:val="0007552D"/>
    <w:rsid w:val="000847F4"/>
    <w:rsid w:val="00092E21"/>
    <w:rsid w:val="00094A60"/>
    <w:rsid w:val="000951CE"/>
    <w:rsid w:val="00095C51"/>
    <w:rsid w:val="000A0232"/>
    <w:rsid w:val="000A4FD1"/>
    <w:rsid w:val="000B2027"/>
    <w:rsid w:val="000C1492"/>
    <w:rsid w:val="000C7A99"/>
    <w:rsid w:val="000E38EB"/>
    <w:rsid w:val="000E59BA"/>
    <w:rsid w:val="000F373D"/>
    <w:rsid w:val="000F4671"/>
    <w:rsid w:val="00124ABB"/>
    <w:rsid w:val="001404E7"/>
    <w:rsid w:val="0014124B"/>
    <w:rsid w:val="00141AED"/>
    <w:rsid w:val="00150F4D"/>
    <w:rsid w:val="00154191"/>
    <w:rsid w:val="00182D6B"/>
    <w:rsid w:val="0019349A"/>
    <w:rsid w:val="0019663C"/>
    <w:rsid w:val="001B289C"/>
    <w:rsid w:val="001B2B3B"/>
    <w:rsid w:val="001B5806"/>
    <w:rsid w:val="001C07C4"/>
    <w:rsid w:val="001E0211"/>
    <w:rsid w:val="001E12DC"/>
    <w:rsid w:val="001E241D"/>
    <w:rsid w:val="001F4B0B"/>
    <w:rsid w:val="001F7BAD"/>
    <w:rsid w:val="00205AFE"/>
    <w:rsid w:val="00212878"/>
    <w:rsid w:val="002330E9"/>
    <w:rsid w:val="002370C4"/>
    <w:rsid w:val="00271A06"/>
    <w:rsid w:val="00285F33"/>
    <w:rsid w:val="002A23E0"/>
    <w:rsid w:val="002A3DCF"/>
    <w:rsid w:val="002B3CB5"/>
    <w:rsid w:val="002B453E"/>
    <w:rsid w:val="002B4A75"/>
    <w:rsid w:val="002B539E"/>
    <w:rsid w:val="002C4149"/>
    <w:rsid w:val="002E0FD9"/>
    <w:rsid w:val="002E4238"/>
    <w:rsid w:val="003046AC"/>
    <w:rsid w:val="003052E0"/>
    <w:rsid w:val="003242E7"/>
    <w:rsid w:val="00333AF7"/>
    <w:rsid w:val="003352DF"/>
    <w:rsid w:val="0034266B"/>
    <w:rsid w:val="0035153C"/>
    <w:rsid w:val="003725E2"/>
    <w:rsid w:val="00377AA3"/>
    <w:rsid w:val="00385B57"/>
    <w:rsid w:val="003911F0"/>
    <w:rsid w:val="003A1CA4"/>
    <w:rsid w:val="003A61D9"/>
    <w:rsid w:val="003B462E"/>
    <w:rsid w:val="003B5988"/>
    <w:rsid w:val="003B6438"/>
    <w:rsid w:val="003C2302"/>
    <w:rsid w:val="003C6F52"/>
    <w:rsid w:val="003D3F4F"/>
    <w:rsid w:val="003D45CE"/>
    <w:rsid w:val="003E512A"/>
    <w:rsid w:val="003F54A8"/>
    <w:rsid w:val="003F6624"/>
    <w:rsid w:val="00410AED"/>
    <w:rsid w:val="004236A6"/>
    <w:rsid w:val="00423734"/>
    <w:rsid w:val="00433A3E"/>
    <w:rsid w:val="00433FFD"/>
    <w:rsid w:val="00442D35"/>
    <w:rsid w:val="00445DD5"/>
    <w:rsid w:val="0044716E"/>
    <w:rsid w:val="0045105C"/>
    <w:rsid w:val="00456C75"/>
    <w:rsid w:val="0046346B"/>
    <w:rsid w:val="004707D9"/>
    <w:rsid w:val="0047617D"/>
    <w:rsid w:val="00482CE7"/>
    <w:rsid w:val="004850D8"/>
    <w:rsid w:val="00492E0D"/>
    <w:rsid w:val="004946CF"/>
    <w:rsid w:val="0049651C"/>
    <w:rsid w:val="00497CCF"/>
    <w:rsid w:val="004A59D9"/>
    <w:rsid w:val="004C2F10"/>
    <w:rsid w:val="004D1E19"/>
    <w:rsid w:val="004D2490"/>
    <w:rsid w:val="004D542F"/>
    <w:rsid w:val="004D5A70"/>
    <w:rsid w:val="004D7360"/>
    <w:rsid w:val="00510695"/>
    <w:rsid w:val="005145C5"/>
    <w:rsid w:val="00515103"/>
    <w:rsid w:val="005157DB"/>
    <w:rsid w:val="00516DFF"/>
    <w:rsid w:val="005253C2"/>
    <w:rsid w:val="00552100"/>
    <w:rsid w:val="005650BC"/>
    <w:rsid w:val="00576C7C"/>
    <w:rsid w:val="00593DD4"/>
    <w:rsid w:val="00595316"/>
    <w:rsid w:val="005A0E4D"/>
    <w:rsid w:val="005B6C2E"/>
    <w:rsid w:val="005F5181"/>
    <w:rsid w:val="005F6BBD"/>
    <w:rsid w:val="006039E1"/>
    <w:rsid w:val="006259A9"/>
    <w:rsid w:val="006321C7"/>
    <w:rsid w:val="006436CA"/>
    <w:rsid w:val="006439A0"/>
    <w:rsid w:val="00652A51"/>
    <w:rsid w:val="00665BE1"/>
    <w:rsid w:val="006707A0"/>
    <w:rsid w:val="0067724A"/>
    <w:rsid w:val="00690C96"/>
    <w:rsid w:val="006A78A8"/>
    <w:rsid w:val="006B051C"/>
    <w:rsid w:val="006B1A8E"/>
    <w:rsid w:val="006B4FE3"/>
    <w:rsid w:val="006B7031"/>
    <w:rsid w:val="006B7669"/>
    <w:rsid w:val="006D408A"/>
    <w:rsid w:val="006F4AD6"/>
    <w:rsid w:val="006F5AE3"/>
    <w:rsid w:val="006F5CB3"/>
    <w:rsid w:val="007218FA"/>
    <w:rsid w:val="007328CB"/>
    <w:rsid w:val="007455DD"/>
    <w:rsid w:val="007623C1"/>
    <w:rsid w:val="00784B9A"/>
    <w:rsid w:val="00795948"/>
    <w:rsid w:val="007C1847"/>
    <w:rsid w:val="007C1EFE"/>
    <w:rsid w:val="007D027C"/>
    <w:rsid w:val="007D49E0"/>
    <w:rsid w:val="007D5E88"/>
    <w:rsid w:val="007D663F"/>
    <w:rsid w:val="007E32F1"/>
    <w:rsid w:val="007E5D9E"/>
    <w:rsid w:val="0080008B"/>
    <w:rsid w:val="00805BD4"/>
    <w:rsid w:val="00806525"/>
    <w:rsid w:val="0080799E"/>
    <w:rsid w:val="00807BAA"/>
    <w:rsid w:val="008153AD"/>
    <w:rsid w:val="00816DF3"/>
    <w:rsid w:val="00817EA8"/>
    <w:rsid w:val="00820F66"/>
    <w:rsid w:val="008218EC"/>
    <w:rsid w:val="00841F0E"/>
    <w:rsid w:val="00851173"/>
    <w:rsid w:val="00872390"/>
    <w:rsid w:val="00880090"/>
    <w:rsid w:val="00890E5D"/>
    <w:rsid w:val="00891A4D"/>
    <w:rsid w:val="008A53BF"/>
    <w:rsid w:val="008C4BEF"/>
    <w:rsid w:val="008D78B2"/>
    <w:rsid w:val="008D7F41"/>
    <w:rsid w:val="009012A4"/>
    <w:rsid w:val="00904F83"/>
    <w:rsid w:val="00925803"/>
    <w:rsid w:val="00925A13"/>
    <w:rsid w:val="009316C9"/>
    <w:rsid w:val="00937FBB"/>
    <w:rsid w:val="009445C0"/>
    <w:rsid w:val="00944A24"/>
    <w:rsid w:val="009474B4"/>
    <w:rsid w:val="00960958"/>
    <w:rsid w:val="00971DF9"/>
    <w:rsid w:val="009752D4"/>
    <w:rsid w:val="009A1BBF"/>
    <w:rsid w:val="009A371C"/>
    <w:rsid w:val="009B122A"/>
    <w:rsid w:val="009B275F"/>
    <w:rsid w:val="009B5917"/>
    <w:rsid w:val="009C1A25"/>
    <w:rsid w:val="009C2D14"/>
    <w:rsid w:val="009C4CEA"/>
    <w:rsid w:val="00A046C0"/>
    <w:rsid w:val="00A13DF8"/>
    <w:rsid w:val="00A143F7"/>
    <w:rsid w:val="00A3453E"/>
    <w:rsid w:val="00A41ACC"/>
    <w:rsid w:val="00A50691"/>
    <w:rsid w:val="00A556CD"/>
    <w:rsid w:val="00A71CEB"/>
    <w:rsid w:val="00A75913"/>
    <w:rsid w:val="00A80A92"/>
    <w:rsid w:val="00AA09D9"/>
    <w:rsid w:val="00AA0FAA"/>
    <w:rsid w:val="00AA3C16"/>
    <w:rsid w:val="00AC0FE6"/>
    <w:rsid w:val="00AC19F4"/>
    <w:rsid w:val="00AD2864"/>
    <w:rsid w:val="00AD33A1"/>
    <w:rsid w:val="00AF7775"/>
    <w:rsid w:val="00B111FC"/>
    <w:rsid w:val="00B206FE"/>
    <w:rsid w:val="00B33BC1"/>
    <w:rsid w:val="00B36539"/>
    <w:rsid w:val="00B3730E"/>
    <w:rsid w:val="00B47A13"/>
    <w:rsid w:val="00B561E8"/>
    <w:rsid w:val="00B57C23"/>
    <w:rsid w:val="00B63C9D"/>
    <w:rsid w:val="00B649CC"/>
    <w:rsid w:val="00B72A74"/>
    <w:rsid w:val="00B7408C"/>
    <w:rsid w:val="00BB05E0"/>
    <w:rsid w:val="00BB110D"/>
    <w:rsid w:val="00BB32D6"/>
    <w:rsid w:val="00BB70BF"/>
    <w:rsid w:val="00BC3243"/>
    <w:rsid w:val="00BE0DDA"/>
    <w:rsid w:val="00BE482C"/>
    <w:rsid w:val="00C07A27"/>
    <w:rsid w:val="00C13FB5"/>
    <w:rsid w:val="00C17A26"/>
    <w:rsid w:val="00C219FF"/>
    <w:rsid w:val="00C24AF0"/>
    <w:rsid w:val="00C26BA3"/>
    <w:rsid w:val="00C43399"/>
    <w:rsid w:val="00C45B77"/>
    <w:rsid w:val="00C47392"/>
    <w:rsid w:val="00C60272"/>
    <w:rsid w:val="00C6241D"/>
    <w:rsid w:val="00C62DB6"/>
    <w:rsid w:val="00C71543"/>
    <w:rsid w:val="00C724EC"/>
    <w:rsid w:val="00C801A3"/>
    <w:rsid w:val="00C81762"/>
    <w:rsid w:val="00C90DFC"/>
    <w:rsid w:val="00C9597D"/>
    <w:rsid w:val="00CA085E"/>
    <w:rsid w:val="00CC3AEC"/>
    <w:rsid w:val="00CC644B"/>
    <w:rsid w:val="00CD0A6F"/>
    <w:rsid w:val="00CE3912"/>
    <w:rsid w:val="00CE5FD7"/>
    <w:rsid w:val="00CF0DEC"/>
    <w:rsid w:val="00CF130C"/>
    <w:rsid w:val="00D06126"/>
    <w:rsid w:val="00D2188B"/>
    <w:rsid w:val="00D462CA"/>
    <w:rsid w:val="00D52A44"/>
    <w:rsid w:val="00D534FC"/>
    <w:rsid w:val="00D56165"/>
    <w:rsid w:val="00D61CA5"/>
    <w:rsid w:val="00D807CF"/>
    <w:rsid w:val="00D84916"/>
    <w:rsid w:val="00D94609"/>
    <w:rsid w:val="00DA118C"/>
    <w:rsid w:val="00DB0715"/>
    <w:rsid w:val="00DB356A"/>
    <w:rsid w:val="00DD71EE"/>
    <w:rsid w:val="00DF6CBE"/>
    <w:rsid w:val="00E246E0"/>
    <w:rsid w:val="00E275B6"/>
    <w:rsid w:val="00E42399"/>
    <w:rsid w:val="00E50005"/>
    <w:rsid w:val="00E7190F"/>
    <w:rsid w:val="00E71DA4"/>
    <w:rsid w:val="00E745B0"/>
    <w:rsid w:val="00E764D5"/>
    <w:rsid w:val="00E80E3A"/>
    <w:rsid w:val="00E83B30"/>
    <w:rsid w:val="00E9428B"/>
    <w:rsid w:val="00EA09DF"/>
    <w:rsid w:val="00EA4F63"/>
    <w:rsid w:val="00EA7BDB"/>
    <w:rsid w:val="00EB17FB"/>
    <w:rsid w:val="00EC3FED"/>
    <w:rsid w:val="00ED55B8"/>
    <w:rsid w:val="00EE3551"/>
    <w:rsid w:val="00EE70E9"/>
    <w:rsid w:val="00EE7A62"/>
    <w:rsid w:val="00EF27F9"/>
    <w:rsid w:val="00EF7EA7"/>
    <w:rsid w:val="00F01D97"/>
    <w:rsid w:val="00F273CB"/>
    <w:rsid w:val="00F27C4C"/>
    <w:rsid w:val="00F3655E"/>
    <w:rsid w:val="00F41B95"/>
    <w:rsid w:val="00F5393B"/>
    <w:rsid w:val="00F57F9A"/>
    <w:rsid w:val="00F67132"/>
    <w:rsid w:val="00F676DC"/>
    <w:rsid w:val="00F9098A"/>
    <w:rsid w:val="00FA4B92"/>
    <w:rsid w:val="00FC07FB"/>
    <w:rsid w:val="00FC08C5"/>
    <w:rsid w:val="00FD2520"/>
    <w:rsid w:val="00FE0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6900A"/>
  <w15:chartTrackingRefBased/>
  <w15:docId w15:val="{AEB8F5D8-382F-41DA-B0E4-7305C6932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42D3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42D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2D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16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9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googlepu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abhishekrau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bhishekraut.com" TargetMode="External"/><Relationship Id="rId5" Type="http://schemas.openxmlformats.org/officeDocument/2006/relationships/hyperlink" Target="mailto:araut1@binghamton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22</TotalTime>
  <Pages>1</Pages>
  <Words>1300</Words>
  <Characters>741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Raut</dc:creator>
  <cp:keywords/>
  <dc:description/>
  <cp:lastModifiedBy>Abhishek Raut</cp:lastModifiedBy>
  <cp:revision>350</cp:revision>
  <cp:lastPrinted>2019-10-23T01:51:00Z</cp:lastPrinted>
  <dcterms:created xsi:type="dcterms:W3CDTF">2018-11-06T21:04:00Z</dcterms:created>
  <dcterms:modified xsi:type="dcterms:W3CDTF">2020-03-09T08:46:00Z</dcterms:modified>
</cp:coreProperties>
</file>